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DCB49" w14:textId="6A062D46" w:rsidR="0076711C" w:rsidRPr="00F31205" w:rsidRDefault="0076711C" w:rsidP="00F31205">
      <w:pPr>
        <w:jc w:val="center"/>
        <w:rPr>
          <w:b/>
          <w:bCs/>
          <w:szCs w:val="28"/>
        </w:rPr>
      </w:pPr>
      <w:r w:rsidRPr="00F31205">
        <w:rPr>
          <w:b/>
          <w:bCs/>
          <w:szCs w:val="28"/>
        </w:rPr>
        <w:t>COPYRIGHT TRANSFER FORM</w:t>
      </w:r>
    </w:p>
    <w:p w14:paraId="0A03C148" w14:textId="7B21A27F" w:rsidR="00F31205" w:rsidRDefault="00F31205" w:rsidP="004233B6">
      <w:pPr>
        <w:jc w:val="both"/>
        <w:rPr>
          <w:sz w:val="20"/>
          <w:szCs w:val="20"/>
        </w:rPr>
      </w:pPr>
    </w:p>
    <w:p w14:paraId="18000925" w14:textId="358E7E21" w:rsidR="00F31205" w:rsidRDefault="00A012A0" w:rsidP="00F31205">
      <w:pPr>
        <w:spacing w:line="360" w:lineRule="auto"/>
        <w:rPr>
          <w:b/>
          <w:bCs/>
          <w:sz w:val="20"/>
          <w:szCs w:val="20"/>
        </w:rPr>
      </w:pPr>
      <w:r>
        <w:rPr>
          <w:b/>
          <w:sz w:val="20"/>
          <w:szCs w:val="20"/>
        </w:rPr>
        <w:t>Article Name</w:t>
      </w:r>
      <w:r w:rsidR="00F31205">
        <w:rPr>
          <w:b/>
          <w:bCs/>
          <w:sz w:val="20"/>
          <w:szCs w:val="20"/>
        </w:rPr>
        <w:tab/>
        <w:t>: …...………………………………………………………………………………………</w:t>
      </w:r>
    </w:p>
    <w:p w14:paraId="546B8989" w14:textId="77777777" w:rsidR="00F31205" w:rsidRDefault="00F31205" w:rsidP="00F31205">
      <w:pPr>
        <w:spacing w:line="360" w:lineRule="auto"/>
        <w:rPr>
          <w:b/>
          <w:bCs/>
          <w:sz w:val="20"/>
          <w:szCs w:val="20"/>
        </w:rPr>
      </w:pPr>
      <w:r>
        <w:rPr>
          <w:b/>
          <w:bCs/>
          <w:sz w:val="20"/>
          <w:szCs w:val="20"/>
        </w:rPr>
        <w:tab/>
      </w:r>
      <w:r>
        <w:rPr>
          <w:b/>
          <w:bCs/>
          <w:sz w:val="20"/>
          <w:szCs w:val="20"/>
        </w:rPr>
        <w:tab/>
        <w:t>…………………………………………………………………………………………….</w:t>
      </w:r>
    </w:p>
    <w:p w14:paraId="3C883658" w14:textId="77777777" w:rsidR="00F31205" w:rsidRDefault="00F31205" w:rsidP="00F31205">
      <w:pPr>
        <w:spacing w:line="360" w:lineRule="auto"/>
        <w:rPr>
          <w:b/>
          <w:bCs/>
          <w:sz w:val="20"/>
          <w:szCs w:val="20"/>
        </w:rPr>
      </w:pPr>
      <w:r>
        <w:rPr>
          <w:b/>
          <w:bCs/>
          <w:sz w:val="20"/>
          <w:szCs w:val="20"/>
        </w:rPr>
        <w:tab/>
      </w:r>
      <w:r>
        <w:rPr>
          <w:b/>
          <w:bCs/>
          <w:sz w:val="20"/>
          <w:szCs w:val="20"/>
        </w:rPr>
        <w:tab/>
        <w:t>…………………………………………………………………………………………….</w:t>
      </w:r>
    </w:p>
    <w:p w14:paraId="5099A52F" w14:textId="2CFD04E5" w:rsidR="00F31205" w:rsidRDefault="00A012A0" w:rsidP="00F31205">
      <w:pPr>
        <w:spacing w:line="360" w:lineRule="auto"/>
        <w:rPr>
          <w:b/>
          <w:bCs/>
          <w:sz w:val="20"/>
          <w:szCs w:val="20"/>
        </w:rPr>
      </w:pPr>
      <w:r>
        <w:rPr>
          <w:b/>
          <w:bCs/>
          <w:sz w:val="20"/>
          <w:szCs w:val="20"/>
        </w:rPr>
        <w:t>Author(s)</w:t>
      </w:r>
      <w:r w:rsidR="00F31205">
        <w:rPr>
          <w:b/>
          <w:bCs/>
          <w:sz w:val="20"/>
          <w:szCs w:val="20"/>
        </w:rPr>
        <w:tab/>
        <w:t>: …...………………………………………………………………………………………</w:t>
      </w:r>
    </w:p>
    <w:p w14:paraId="5463E975" w14:textId="79883D05" w:rsidR="00F31205" w:rsidRDefault="00F31205" w:rsidP="00F31205">
      <w:pPr>
        <w:jc w:val="both"/>
        <w:rPr>
          <w:b/>
          <w:bCs/>
          <w:sz w:val="20"/>
          <w:szCs w:val="20"/>
        </w:rPr>
      </w:pPr>
      <w:r>
        <w:rPr>
          <w:b/>
          <w:bCs/>
          <w:sz w:val="20"/>
          <w:szCs w:val="20"/>
        </w:rPr>
        <w:tab/>
      </w:r>
      <w:r>
        <w:rPr>
          <w:b/>
          <w:bCs/>
          <w:sz w:val="20"/>
          <w:szCs w:val="20"/>
        </w:rPr>
        <w:tab/>
        <w:t>…………………………………………………………………………………………….</w:t>
      </w:r>
    </w:p>
    <w:p w14:paraId="2EA0AEF3" w14:textId="77777777" w:rsidR="00BD1DE2" w:rsidRDefault="00BD1DE2" w:rsidP="00143C1C">
      <w:pPr>
        <w:jc w:val="both"/>
        <w:rPr>
          <w:sz w:val="20"/>
          <w:szCs w:val="20"/>
        </w:rPr>
      </w:pPr>
    </w:p>
    <w:p w14:paraId="39968E37" w14:textId="175EE5C0" w:rsidR="00143C1C" w:rsidRPr="00143C1C" w:rsidRDefault="00143C1C" w:rsidP="00143C1C">
      <w:pPr>
        <w:jc w:val="both"/>
        <w:rPr>
          <w:sz w:val="20"/>
          <w:szCs w:val="20"/>
        </w:rPr>
      </w:pPr>
      <w:r w:rsidRPr="00143C1C">
        <w:rPr>
          <w:sz w:val="20"/>
          <w:szCs w:val="20"/>
        </w:rPr>
        <w:t>Writers):</w:t>
      </w:r>
    </w:p>
    <w:p w14:paraId="5FDA99F6" w14:textId="77777777" w:rsidR="00143C1C" w:rsidRPr="00143C1C" w:rsidRDefault="00143C1C" w:rsidP="00143C1C">
      <w:pPr>
        <w:jc w:val="both"/>
        <w:rPr>
          <w:sz w:val="20"/>
          <w:szCs w:val="20"/>
        </w:rPr>
      </w:pPr>
      <w:r w:rsidRPr="00143C1C">
        <w:rPr>
          <w:sz w:val="20"/>
          <w:szCs w:val="20"/>
        </w:rPr>
        <w:t>a) The submitted article is the original work of the author(s),</w:t>
      </w:r>
    </w:p>
    <w:p w14:paraId="6051653B" w14:textId="77777777" w:rsidR="00143C1C" w:rsidRPr="00143C1C" w:rsidRDefault="00143C1C" w:rsidP="00143C1C">
      <w:pPr>
        <w:jc w:val="both"/>
        <w:rPr>
          <w:sz w:val="20"/>
          <w:szCs w:val="20"/>
        </w:rPr>
      </w:pPr>
      <w:r w:rsidRPr="00143C1C">
        <w:rPr>
          <w:sz w:val="20"/>
          <w:szCs w:val="20"/>
        </w:rPr>
        <w:t>b) All authors have participated in this study individually and they take all kinds of responsibility for this study,</w:t>
      </w:r>
    </w:p>
    <w:p w14:paraId="2DA573BB" w14:textId="77777777" w:rsidR="00143C1C" w:rsidRPr="00143C1C" w:rsidRDefault="00143C1C" w:rsidP="00143C1C">
      <w:pPr>
        <w:jc w:val="both"/>
        <w:rPr>
          <w:sz w:val="20"/>
          <w:szCs w:val="20"/>
        </w:rPr>
      </w:pPr>
      <w:r w:rsidRPr="00143C1C">
        <w:rPr>
          <w:sz w:val="20"/>
          <w:szCs w:val="20"/>
        </w:rPr>
        <w:t>c) All authors have seen and approved the final version of the submitted article,</w:t>
      </w:r>
    </w:p>
    <w:p w14:paraId="3F55AAF8" w14:textId="77777777" w:rsidR="00143C1C" w:rsidRPr="00143C1C" w:rsidRDefault="00143C1C" w:rsidP="00143C1C">
      <w:pPr>
        <w:jc w:val="both"/>
        <w:rPr>
          <w:sz w:val="20"/>
          <w:szCs w:val="20"/>
        </w:rPr>
      </w:pPr>
      <w:r w:rsidRPr="00143C1C">
        <w:rPr>
          <w:sz w:val="20"/>
          <w:szCs w:val="20"/>
        </w:rPr>
        <w:t>d) The article has not been published or submitted for publication elsewhere,</w:t>
      </w:r>
    </w:p>
    <w:p w14:paraId="548CC45C" w14:textId="7E766255" w:rsidR="00143C1C" w:rsidRPr="00143C1C" w:rsidRDefault="00143C1C" w:rsidP="00143C1C">
      <w:pPr>
        <w:jc w:val="both"/>
        <w:rPr>
          <w:sz w:val="20"/>
          <w:szCs w:val="20"/>
        </w:rPr>
      </w:pPr>
      <w:r w:rsidRPr="00143C1C">
        <w:rPr>
          <w:sz w:val="20"/>
          <w:szCs w:val="20"/>
        </w:rPr>
        <w:t>e) The text, figures</w:t>
      </w:r>
      <w:r w:rsidR="00E112FB">
        <w:rPr>
          <w:sz w:val="20"/>
          <w:szCs w:val="20"/>
        </w:rPr>
        <w:t>,</w:t>
      </w:r>
      <w:r w:rsidRPr="00143C1C">
        <w:rPr>
          <w:sz w:val="20"/>
          <w:szCs w:val="20"/>
        </w:rPr>
        <w:t xml:space="preserve"> and documents in the article do not violate the Copyrights of other persons,</w:t>
      </w:r>
    </w:p>
    <w:p w14:paraId="7A99D7A2" w14:textId="15A0EF48" w:rsidR="00143C1C" w:rsidRDefault="00143C1C" w:rsidP="00143C1C">
      <w:pPr>
        <w:jc w:val="both"/>
        <w:rPr>
          <w:sz w:val="20"/>
          <w:szCs w:val="20"/>
        </w:rPr>
      </w:pPr>
      <w:r w:rsidRPr="00143C1C">
        <w:rPr>
          <w:sz w:val="20"/>
          <w:szCs w:val="20"/>
        </w:rPr>
        <w:t>f) Turkish Journal of Technology and Applied Sciences, to be used unlimitedly by the authorities of Siirt University Graduate School of Natural and Applied Sciences. They agree and undertake to transfer</w:t>
      </w:r>
      <w:r>
        <w:rPr>
          <w:sz w:val="20"/>
          <w:szCs w:val="20"/>
        </w:rPr>
        <w:t>.</w:t>
      </w:r>
    </w:p>
    <w:p w14:paraId="5A084FBB" w14:textId="0BE7AA14" w:rsidR="00143C1C" w:rsidRDefault="00143C1C" w:rsidP="00143C1C">
      <w:pPr>
        <w:jc w:val="both"/>
        <w:rPr>
          <w:sz w:val="20"/>
          <w:szCs w:val="20"/>
        </w:rPr>
      </w:pPr>
    </w:p>
    <w:p w14:paraId="3FD832E1" w14:textId="77777777" w:rsidR="00143C1C" w:rsidRPr="00143C1C" w:rsidRDefault="00143C1C" w:rsidP="00143C1C">
      <w:pPr>
        <w:jc w:val="both"/>
        <w:rPr>
          <w:sz w:val="20"/>
          <w:szCs w:val="20"/>
        </w:rPr>
      </w:pPr>
      <w:r w:rsidRPr="00143C1C">
        <w:rPr>
          <w:sz w:val="20"/>
          <w:szCs w:val="20"/>
        </w:rPr>
        <w:t>Despite this, the employer(s) of the author(s) or, if any, of the author(s)</w:t>
      </w:r>
    </w:p>
    <w:p w14:paraId="6424C2B2" w14:textId="77777777" w:rsidR="00143C1C" w:rsidRPr="00143C1C" w:rsidRDefault="00143C1C" w:rsidP="00143C1C">
      <w:pPr>
        <w:jc w:val="both"/>
        <w:rPr>
          <w:sz w:val="20"/>
          <w:szCs w:val="20"/>
        </w:rPr>
      </w:pPr>
      <w:r w:rsidRPr="00143C1C">
        <w:rPr>
          <w:sz w:val="20"/>
          <w:szCs w:val="20"/>
        </w:rPr>
        <w:t>a) Patent rights,</w:t>
      </w:r>
    </w:p>
    <w:p w14:paraId="714E0226" w14:textId="77777777" w:rsidR="00143C1C" w:rsidRPr="00143C1C" w:rsidRDefault="00143C1C" w:rsidP="00143C1C">
      <w:pPr>
        <w:jc w:val="both"/>
        <w:rPr>
          <w:sz w:val="20"/>
          <w:szCs w:val="20"/>
        </w:rPr>
      </w:pPr>
      <w:r w:rsidRPr="00143C1C">
        <w:rPr>
          <w:sz w:val="20"/>
          <w:szCs w:val="20"/>
        </w:rPr>
        <w:t>b) The right of the author(s) to use the entire article in their future books or other works without paying any fee,</w:t>
      </w:r>
    </w:p>
    <w:p w14:paraId="58B563B0" w14:textId="77777777" w:rsidR="00143C1C" w:rsidRPr="00143C1C" w:rsidRDefault="00143C1C" w:rsidP="00143C1C">
      <w:pPr>
        <w:jc w:val="both"/>
        <w:rPr>
          <w:sz w:val="20"/>
          <w:szCs w:val="20"/>
        </w:rPr>
      </w:pPr>
      <w:r w:rsidRPr="00143C1C">
        <w:rPr>
          <w:sz w:val="20"/>
          <w:szCs w:val="20"/>
        </w:rPr>
        <w:t>c) Intellectual property rights such as the right to reproduce the article for its own purposes, provided that it is not sold, are reserved.</w:t>
      </w:r>
    </w:p>
    <w:p w14:paraId="41BE48C1" w14:textId="77777777" w:rsidR="00143C1C" w:rsidRPr="00143C1C" w:rsidRDefault="00143C1C" w:rsidP="00143C1C">
      <w:pPr>
        <w:jc w:val="both"/>
        <w:rPr>
          <w:sz w:val="20"/>
          <w:szCs w:val="20"/>
        </w:rPr>
      </w:pPr>
      <w:r w:rsidRPr="00143C1C">
        <w:rPr>
          <w:sz w:val="20"/>
          <w:szCs w:val="20"/>
        </w:rPr>
        <w:t xml:space="preserve"> </w:t>
      </w:r>
    </w:p>
    <w:p w14:paraId="3BF9EA95" w14:textId="48B506E3" w:rsidR="00143C1C" w:rsidRPr="00143C1C" w:rsidRDefault="00143C1C" w:rsidP="00143C1C">
      <w:pPr>
        <w:jc w:val="both"/>
        <w:rPr>
          <w:sz w:val="20"/>
          <w:szCs w:val="20"/>
        </w:rPr>
      </w:pPr>
      <w:r w:rsidRPr="00143C1C">
        <w:rPr>
          <w:sz w:val="20"/>
          <w:szCs w:val="20"/>
        </w:rPr>
        <w:t xml:space="preserve">However, the author(s) has the right to reproduce the article and distribute it by mail or electronically. The use of any part of the article in another publication is allowed, provided that Siirt University </w:t>
      </w:r>
      <w:r w:rsidR="00166F90">
        <w:rPr>
          <w:sz w:val="20"/>
          <w:szCs w:val="20"/>
        </w:rPr>
        <w:t>Graduate School of Natural and Applied Sciences</w:t>
      </w:r>
      <w:r w:rsidRPr="00143C1C">
        <w:rPr>
          <w:sz w:val="20"/>
          <w:szCs w:val="20"/>
        </w:rPr>
        <w:t xml:space="preserve"> is specified as the publisher and the Journal is cited. When citing, Journal Name, Article Name, Author(s) Name, Surname, Volume No, Issue No and Year should be given.</w:t>
      </w:r>
    </w:p>
    <w:p w14:paraId="7DA92121" w14:textId="77777777" w:rsidR="00143C1C" w:rsidRPr="00143C1C" w:rsidRDefault="00143C1C" w:rsidP="00143C1C">
      <w:pPr>
        <w:jc w:val="both"/>
        <w:rPr>
          <w:sz w:val="20"/>
          <w:szCs w:val="20"/>
        </w:rPr>
      </w:pPr>
    </w:p>
    <w:p w14:paraId="5C68E85F" w14:textId="3D46E627" w:rsidR="00143C1C" w:rsidRPr="00143C1C" w:rsidRDefault="00143C1C" w:rsidP="00143C1C">
      <w:pPr>
        <w:jc w:val="both"/>
        <w:rPr>
          <w:sz w:val="20"/>
          <w:szCs w:val="20"/>
        </w:rPr>
      </w:pPr>
      <w:r w:rsidRPr="00143C1C">
        <w:rPr>
          <w:sz w:val="20"/>
          <w:szCs w:val="20"/>
        </w:rPr>
        <w:t xml:space="preserve">I/We undertake that "Siirt University </w:t>
      </w:r>
      <w:r w:rsidR="00166F90" w:rsidRPr="00166F90">
        <w:rPr>
          <w:sz w:val="20"/>
          <w:szCs w:val="20"/>
        </w:rPr>
        <w:t>Turkish Journal of Applied Sciences and Technology</w:t>
      </w:r>
      <w:r w:rsidR="00166F90">
        <w:rPr>
          <w:sz w:val="20"/>
          <w:szCs w:val="20"/>
        </w:rPr>
        <w:t xml:space="preserve"> Editors</w:t>
      </w:r>
      <w:r w:rsidRPr="00143C1C">
        <w:rPr>
          <w:sz w:val="20"/>
          <w:szCs w:val="20"/>
        </w:rPr>
        <w:t>" have no responsibility for claims or lawsuits to be filed by third parties due to copyright infringement, and all responsibility belongs to the author(s). In addition, I/We undertake that there are no criminal or illegal statements in the article, that no illegal materials and methods are used while conducting the research, and that ethical rules are followed.</w:t>
      </w:r>
    </w:p>
    <w:p w14:paraId="3FA7683E" w14:textId="77777777" w:rsidR="00143C1C" w:rsidRPr="00143C1C" w:rsidRDefault="00143C1C" w:rsidP="00143C1C">
      <w:pPr>
        <w:jc w:val="both"/>
        <w:rPr>
          <w:sz w:val="20"/>
          <w:szCs w:val="20"/>
        </w:rPr>
      </w:pPr>
    </w:p>
    <w:p w14:paraId="51747F61" w14:textId="63F83A63" w:rsidR="00143C1C" w:rsidRDefault="00143C1C" w:rsidP="00143C1C">
      <w:pPr>
        <w:jc w:val="both"/>
        <w:rPr>
          <w:sz w:val="20"/>
          <w:szCs w:val="20"/>
        </w:rPr>
      </w:pPr>
      <w:r w:rsidRPr="00143C1C">
        <w:rPr>
          <w:sz w:val="20"/>
          <w:szCs w:val="20"/>
        </w:rPr>
        <w:t xml:space="preserve">Copyright Transfer Form must be signed by all authors. Authors working in different organizations can submit the Copyright Transfer Form by signing separately, provided that the Article Name and Author Names sections are filled. All signatures must be </w:t>
      </w:r>
      <w:r w:rsidR="00166F90">
        <w:rPr>
          <w:sz w:val="20"/>
          <w:szCs w:val="20"/>
        </w:rPr>
        <w:t>wet signed</w:t>
      </w:r>
      <w:r w:rsidRPr="00143C1C">
        <w:rPr>
          <w:sz w:val="20"/>
          <w:szCs w:val="20"/>
        </w:rPr>
        <w:t>.</w:t>
      </w:r>
    </w:p>
    <w:p w14:paraId="2ACE702B" w14:textId="175953CB" w:rsidR="0041126C" w:rsidRDefault="0041126C" w:rsidP="00143C1C">
      <w:pPr>
        <w:jc w:val="both"/>
        <w:rPr>
          <w:sz w:val="20"/>
          <w:szCs w:val="20"/>
        </w:rPr>
      </w:pPr>
    </w:p>
    <w:p w14:paraId="58F05B0D" w14:textId="77777777" w:rsidR="00E47746" w:rsidRDefault="00E47746" w:rsidP="00143C1C">
      <w:pPr>
        <w:jc w:val="both"/>
        <w:rPr>
          <w:sz w:val="20"/>
          <w:szCs w:val="20"/>
        </w:rPr>
      </w:pPr>
    </w:p>
    <w:p w14:paraId="4F8F8595" w14:textId="5AA03D74" w:rsidR="0041126C" w:rsidRPr="001B0F52" w:rsidRDefault="0041126C" w:rsidP="0041126C">
      <w:pPr>
        <w:ind w:firstLine="708"/>
        <w:rPr>
          <w:sz w:val="20"/>
          <w:szCs w:val="20"/>
          <w:u w:val="single"/>
        </w:rPr>
      </w:pPr>
      <w:r>
        <w:rPr>
          <w:sz w:val="20"/>
          <w:szCs w:val="20"/>
          <w:u w:val="single"/>
        </w:rPr>
        <w:t>Author</w:t>
      </w:r>
      <w:r w:rsidRPr="001B0F52">
        <w:rPr>
          <w:sz w:val="20"/>
          <w:szCs w:val="20"/>
          <w:u w:val="single"/>
        </w:rPr>
        <w:t>(</w:t>
      </w:r>
      <w:r>
        <w:rPr>
          <w:sz w:val="20"/>
          <w:szCs w:val="20"/>
          <w:u w:val="single"/>
        </w:rPr>
        <w:t>s</w:t>
      </w:r>
      <w:r w:rsidRPr="001B0F52">
        <w:rPr>
          <w:sz w:val="20"/>
          <w:szCs w:val="20"/>
          <w:u w:val="single"/>
        </w:rPr>
        <w:t>)</w:t>
      </w:r>
      <w:r>
        <w:rPr>
          <w:sz w:val="20"/>
          <w:szCs w:val="20"/>
          <w:u w:val="single"/>
        </w:rPr>
        <w:tab/>
      </w:r>
      <w:r>
        <w:rPr>
          <w:sz w:val="20"/>
          <w:szCs w:val="20"/>
          <w:u w:val="single"/>
        </w:rPr>
        <w:tab/>
      </w:r>
      <w:r>
        <w:rPr>
          <w:sz w:val="20"/>
          <w:szCs w:val="20"/>
        </w:rPr>
        <w:tab/>
      </w:r>
      <w:r>
        <w:rPr>
          <w:sz w:val="20"/>
          <w:szCs w:val="20"/>
        </w:rPr>
        <w:tab/>
      </w:r>
      <w:r w:rsidR="00A7291D">
        <w:rPr>
          <w:sz w:val="20"/>
          <w:szCs w:val="20"/>
          <w:u w:val="single"/>
        </w:rPr>
        <w:t>Signature</w:t>
      </w:r>
      <w:r>
        <w:rPr>
          <w:sz w:val="20"/>
          <w:szCs w:val="20"/>
          <w:u w:val="single"/>
        </w:rPr>
        <w:tab/>
      </w:r>
      <w:r>
        <w:rPr>
          <w:sz w:val="20"/>
          <w:szCs w:val="20"/>
        </w:rPr>
        <w:tab/>
      </w:r>
      <w:r>
        <w:rPr>
          <w:sz w:val="20"/>
          <w:szCs w:val="20"/>
        </w:rPr>
        <w:tab/>
      </w:r>
      <w:r w:rsidR="00A7291D">
        <w:rPr>
          <w:sz w:val="20"/>
          <w:szCs w:val="20"/>
          <w:u w:val="single"/>
        </w:rPr>
        <w:t>Date</w:t>
      </w:r>
      <w:r>
        <w:rPr>
          <w:sz w:val="20"/>
          <w:szCs w:val="20"/>
          <w:u w:val="single"/>
        </w:rPr>
        <w:tab/>
      </w:r>
      <w:r>
        <w:rPr>
          <w:sz w:val="20"/>
          <w:szCs w:val="20"/>
          <w:u w:val="single"/>
        </w:rPr>
        <w:tab/>
      </w:r>
    </w:p>
    <w:p w14:paraId="50048F3A" w14:textId="77777777" w:rsidR="0041126C" w:rsidRDefault="0041126C" w:rsidP="0041126C">
      <w:pPr>
        <w:jc w:val="both"/>
        <w:rPr>
          <w:sz w:val="20"/>
          <w:szCs w:val="20"/>
        </w:rPr>
      </w:pPr>
      <w:r>
        <w:rPr>
          <w:sz w:val="20"/>
          <w:szCs w:val="20"/>
        </w:rPr>
        <w:t>1.</w:t>
      </w:r>
      <w:r>
        <w:rPr>
          <w:sz w:val="20"/>
          <w:szCs w:val="20"/>
        </w:rPr>
        <w:tab/>
        <w:t>…………………………...</w:t>
      </w:r>
      <w:r>
        <w:rPr>
          <w:sz w:val="20"/>
          <w:szCs w:val="20"/>
        </w:rPr>
        <w:tab/>
      </w:r>
      <w:r>
        <w:rPr>
          <w:sz w:val="20"/>
          <w:szCs w:val="20"/>
        </w:rPr>
        <w:tab/>
        <w:t>………………….</w:t>
      </w:r>
      <w:r>
        <w:rPr>
          <w:sz w:val="20"/>
          <w:szCs w:val="20"/>
        </w:rPr>
        <w:tab/>
      </w:r>
      <w:r>
        <w:rPr>
          <w:sz w:val="20"/>
          <w:szCs w:val="20"/>
        </w:rPr>
        <w:tab/>
        <w:t>…………………</w:t>
      </w:r>
    </w:p>
    <w:p w14:paraId="59F785B3" w14:textId="77777777" w:rsidR="0041126C" w:rsidRDefault="0041126C" w:rsidP="0041126C">
      <w:pPr>
        <w:jc w:val="both"/>
        <w:rPr>
          <w:sz w:val="20"/>
          <w:szCs w:val="20"/>
        </w:rPr>
      </w:pPr>
      <w:r>
        <w:rPr>
          <w:sz w:val="20"/>
          <w:szCs w:val="20"/>
        </w:rPr>
        <w:t>2.</w:t>
      </w:r>
      <w:r>
        <w:rPr>
          <w:sz w:val="20"/>
          <w:szCs w:val="20"/>
        </w:rPr>
        <w:tab/>
        <w:t>…………………………...</w:t>
      </w:r>
      <w:r>
        <w:rPr>
          <w:sz w:val="20"/>
          <w:szCs w:val="20"/>
        </w:rPr>
        <w:tab/>
      </w:r>
      <w:r>
        <w:rPr>
          <w:sz w:val="20"/>
          <w:szCs w:val="20"/>
        </w:rPr>
        <w:tab/>
        <w:t>………………….</w:t>
      </w:r>
      <w:r>
        <w:rPr>
          <w:sz w:val="20"/>
          <w:szCs w:val="20"/>
        </w:rPr>
        <w:tab/>
      </w:r>
      <w:r>
        <w:rPr>
          <w:sz w:val="20"/>
          <w:szCs w:val="20"/>
        </w:rPr>
        <w:tab/>
        <w:t>…………………</w:t>
      </w:r>
    </w:p>
    <w:p w14:paraId="07D117DF" w14:textId="77777777" w:rsidR="0041126C" w:rsidRDefault="0041126C" w:rsidP="0041126C">
      <w:pPr>
        <w:jc w:val="both"/>
        <w:rPr>
          <w:sz w:val="20"/>
          <w:szCs w:val="20"/>
        </w:rPr>
      </w:pPr>
      <w:r>
        <w:rPr>
          <w:sz w:val="20"/>
          <w:szCs w:val="20"/>
        </w:rPr>
        <w:t>3.</w:t>
      </w:r>
      <w:r>
        <w:rPr>
          <w:sz w:val="20"/>
          <w:szCs w:val="20"/>
        </w:rPr>
        <w:tab/>
        <w:t>…………………………...</w:t>
      </w:r>
      <w:r>
        <w:rPr>
          <w:sz w:val="20"/>
          <w:szCs w:val="20"/>
        </w:rPr>
        <w:tab/>
      </w:r>
      <w:r>
        <w:rPr>
          <w:sz w:val="20"/>
          <w:szCs w:val="20"/>
        </w:rPr>
        <w:tab/>
        <w:t>………………….</w:t>
      </w:r>
      <w:r>
        <w:rPr>
          <w:sz w:val="20"/>
          <w:szCs w:val="20"/>
        </w:rPr>
        <w:tab/>
      </w:r>
      <w:r>
        <w:rPr>
          <w:sz w:val="20"/>
          <w:szCs w:val="20"/>
        </w:rPr>
        <w:tab/>
        <w:t>…………………</w:t>
      </w:r>
    </w:p>
    <w:p w14:paraId="7B8D7271" w14:textId="77777777" w:rsidR="0041126C" w:rsidRDefault="0041126C" w:rsidP="0041126C">
      <w:pPr>
        <w:jc w:val="both"/>
        <w:rPr>
          <w:sz w:val="20"/>
          <w:szCs w:val="20"/>
        </w:rPr>
      </w:pPr>
      <w:r>
        <w:rPr>
          <w:sz w:val="20"/>
          <w:szCs w:val="20"/>
        </w:rPr>
        <w:t>4.</w:t>
      </w:r>
      <w:r>
        <w:rPr>
          <w:sz w:val="20"/>
          <w:szCs w:val="20"/>
        </w:rPr>
        <w:tab/>
        <w:t>…………………………...</w:t>
      </w:r>
      <w:r>
        <w:rPr>
          <w:sz w:val="20"/>
          <w:szCs w:val="20"/>
        </w:rPr>
        <w:tab/>
      </w:r>
      <w:r>
        <w:rPr>
          <w:sz w:val="20"/>
          <w:szCs w:val="20"/>
        </w:rPr>
        <w:tab/>
        <w:t>………………….</w:t>
      </w:r>
      <w:r>
        <w:rPr>
          <w:sz w:val="20"/>
          <w:szCs w:val="20"/>
        </w:rPr>
        <w:tab/>
      </w:r>
      <w:r>
        <w:rPr>
          <w:sz w:val="20"/>
          <w:szCs w:val="20"/>
        </w:rPr>
        <w:tab/>
        <w:t>…………………</w:t>
      </w:r>
    </w:p>
    <w:p w14:paraId="7C6C4E3C" w14:textId="77777777" w:rsidR="0041126C" w:rsidRDefault="0041126C" w:rsidP="0041126C">
      <w:pPr>
        <w:jc w:val="both"/>
        <w:rPr>
          <w:sz w:val="20"/>
          <w:szCs w:val="20"/>
        </w:rPr>
      </w:pPr>
      <w:r>
        <w:rPr>
          <w:sz w:val="20"/>
          <w:szCs w:val="20"/>
        </w:rPr>
        <w:t>5.</w:t>
      </w:r>
      <w:r>
        <w:rPr>
          <w:sz w:val="20"/>
          <w:szCs w:val="20"/>
        </w:rPr>
        <w:tab/>
        <w:t>…………………………...</w:t>
      </w:r>
      <w:r>
        <w:rPr>
          <w:sz w:val="20"/>
          <w:szCs w:val="20"/>
        </w:rPr>
        <w:tab/>
      </w:r>
      <w:r>
        <w:rPr>
          <w:sz w:val="20"/>
          <w:szCs w:val="20"/>
        </w:rPr>
        <w:tab/>
        <w:t>………………….</w:t>
      </w:r>
      <w:r>
        <w:rPr>
          <w:sz w:val="20"/>
          <w:szCs w:val="20"/>
        </w:rPr>
        <w:tab/>
      </w:r>
      <w:r>
        <w:rPr>
          <w:sz w:val="20"/>
          <w:szCs w:val="20"/>
        </w:rPr>
        <w:tab/>
        <w:t>…………………</w:t>
      </w:r>
    </w:p>
    <w:p w14:paraId="6202574B" w14:textId="77777777" w:rsidR="0041126C" w:rsidRDefault="0041126C" w:rsidP="0041126C">
      <w:pPr>
        <w:jc w:val="both"/>
        <w:rPr>
          <w:sz w:val="20"/>
          <w:szCs w:val="20"/>
        </w:rPr>
      </w:pPr>
      <w:r>
        <w:rPr>
          <w:sz w:val="20"/>
          <w:szCs w:val="20"/>
        </w:rPr>
        <w:t>6.</w:t>
      </w:r>
      <w:r>
        <w:rPr>
          <w:sz w:val="20"/>
          <w:szCs w:val="20"/>
        </w:rPr>
        <w:tab/>
        <w:t>…………………………...</w:t>
      </w:r>
      <w:r>
        <w:rPr>
          <w:sz w:val="20"/>
          <w:szCs w:val="20"/>
        </w:rPr>
        <w:tab/>
      </w:r>
      <w:r>
        <w:rPr>
          <w:sz w:val="20"/>
          <w:szCs w:val="20"/>
        </w:rPr>
        <w:tab/>
        <w:t>………………….</w:t>
      </w:r>
      <w:r>
        <w:rPr>
          <w:sz w:val="20"/>
          <w:szCs w:val="20"/>
        </w:rPr>
        <w:tab/>
      </w:r>
      <w:r>
        <w:rPr>
          <w:sz w:val="20"/>
          <w:szCs w:val="20"/>
        </w:rPr>
        <w:tab/>
        <w:t>…………………</w:t>
      </w:r>
      <w:r>
        <w:rPr>
          <w:sz w:val="20"/>
          <w:szCs w:val="20"/>
        </w:rPr>
        <w:tab/>
      </w:r>
    </w:p>
    <w:p w14:paraId="0EDBD00F" w14:textId="77777777" w:rsidR="0041126C" w:rsidRDefault="0041126C" w:rsidP="0041126C">
      <w:pPr>
        <w:jc w:val="both"/>
        <w:rPr>
          <w:sz w:val="20"/>
          <w:szCs w:val="20"/>
        </w:rPr>
      </w:pPr>
    </w:p>
    <w:p w14:paraId="62B83329" w14:textId="7AB352EB" w:rsidR="0041126C" w:rsidRDefault="0041126C" w:rsidP="00143C1C">
      <w:pPr>
        <w:jc w:val="both"/>
        <w:rPr>
          <w:sz w:val="20"/>
          <w:szCs w:val="20"/>
        </w:rPr>
      </w:pPr>
    </w:p>
    <w:p w14:paraId="4C8105C5" w14:textId="0CC72EE9" w:rsidR="00232556" w:rsidRDefault="00232556" w:rsidP="00143C1C">
      <w:pPr>
        <w:jc w:val="both"/>
        <w:rPr>
          <w:sz w:val="20"/>
          <w:szCs w:val="20"/>
        </w:rPr>
      </w:pPr>
    </w:p>
    <w:p w14:paraId="505F5A0A" w14:textId="750E10B7" w:rsidR="00232556" w:rsidRDefault="00232556" w:rsidP="00143C1C">
      <w:pPr>
        <w:jc w:val="both"/>
        <w:rPr>
          <w:sz w:val="20"/>
          <w:szCs w:val="20"/>
        </w:rPr>
      </w:pPr>
    </w:p>
    <w:p w14:paraId="37A42994" w14:textId="2FDBD83A" w:rsidR="00232556" w:rsidRDefault="00232556" w:rsidP="00143C1C">
      <w:pPr>
        <w:jc w:val="both"/>
        <w:rPr>
          <w:sz w:val="20"/>
          <w:szCs w:val="20"/>
        </w:rPr>
      </w:pPr>
    </w:p>
    <w:p w14:paraId="2002EB29" w14:textId="2B043F50" w:rsidR="00232556" w:rsidRDefault="00232556" w:rsidP="00143C1C">
      <w:pPr>
        <w:jc w:val="both"/>
        <w:rPr>
          <w:sz w:val="20"/>
          <w:szCs w:val="20"/>
        </w:rPr>
      </w:pPr>
    </w:p>
    <w:p w14:paraId="5CFDBB79" w14:textId="0D0E01E1" w:rsidR="00232556" w:rsidRDefault="00232556" w:rsidP="00143C1C">
      <w:pPr>
        <w:jc w:val="both"/>
        <w:rPr>
          <w:sz w:val="20"/>
          <w:szCs w:val="20"/>
        </w:rPr>
      </w:pPr>
    </w:p>
    <w:p w14:paraId="3305E95F" w14:textId="77777777" w:rsidR="00232556" w:rsidRDefault="00232556" w:rsidP="00232556">
      <w:pPr>
        <w:jc w:val="center"/>
        <w:rPr>
          <w:b/>
        </w:rPr>
      </w:pPr>
      <w:r w:rsidRPr="00957FBD">
        <w:rPr>
          <w:b/>
        </w:rPr>
        <w:lastRenderedPageBreak/>
        <w:t>TELİF HAKKI D</w:t>
      </w:r>
      <w:r>
        <w:rPr>
          <w:b/>
        </w:rPr>
        <w:t>E</w:t>
      </w:r>
      <w:r w:rsidRPr="00957FBD">
        <w:rPr>
          <w:b/>
        </w:rPr>
        <w:t>VR</w:t>
      </w:r>
      <w:r>
        <w:rPr>
          <w:b/>
        </w:rPr>
        <w:t>İ</w:t>
      </w:r>
      <w:r w:rsidRPr="00957FBD">
        <w:rPr>
          <w:b/>
        </w:rPr>
        <w:t xml:space="preserve"> </w:t>
      </w:r>
      <w:r>
        <w:rPr>
          <w:b/>
        </w:rPr>
        <w:t>FORMU</w:t>
      </w:r>
    </w:p>
    <w:p w14:paraId="04D6B01E" w14:textId="77777777" w:rsidR="00232556" w:rsidRDefault="00232556" w:rsidP="00232556">
      <w:pPr>
        <w:jc w:val="center"/>
        <w:rPr>
          <w:b/>
        </w:rPr>
      </w:pPr>
    </w:p>
    <w:p w14:paraId="3B2F10C4" w14:textId="77777777" w:rsidR="00232556" w:rsidRDefault="00232556" w:rsidP="00232556">
      <w:pPr>
        <w:spacing w:line="360" w:lineRule="auto"/>
        <w:rPr>
          <w:b/>
          <w:bCs/>
          <w:sz w:val="20"/>
          <w:szCs w:val="20"/>
        </w:rPr>
      </w:pPr>
      <w:bookmarkStart w:id="0" w:name="_Hlk126526633"/>
      <w:r w:rsidRPr="00814B74">
        <w:rPr>
          <w:b/>
          <w:sz w:val="20"/>
          <w:szCs w:val="20"/>
        </w:rPr>
        <w:t xml:space="preserve">Makale </w:t>
      </w:r>
      <w:r>
        <w:rPr>
          <w:b/>
          <w:bCs/>
          <w:sz w:val="20"/>
          <w:szCs w:val="20"/>
        </w:rPr>
        <w:t>Adı</w:t>
      </w:r>
      <w:r>
        <w:rPr>
          <w:b/>
          <w:bCs/>
          <w:sz w:val="20"/>
          <w:szCs w:val="20"/>
        </w:rPr>
        <w:tab/>
        <w:t>: …...………………………………………………………………………………………</w:t>
      </w:r>
    </w:p>
    <w:p w14:paraId="17A30CF1" w14:textId="77777777" w:rsidR="00232556" w:rsidRDefault="00232556" w:rsidP="00232556">
      <w:pPr>
        <w:spacing w:line="360" w:lineRule="auto"/>
        <w:rPr>
          <w:b/>
          <w:bCs/>
          <w:sz w:val="20"/>
          <w:szCs w:val="20"/>
        </w:rPr>
      </w:pPr>
      <w:r>
        <w:rPr>
          <w:b/>
          <w:bCs/>
          <w:sz w:val="20"/>
          <w:szCs w:val="20"/>
        </w:rPr>
        <w:tab/>
      </w:r>
      <w:r>
        <w:rPr>
          <w:b/>
          <w:bCs/>
          <w:sz w:val="20"/>
          <w:szCs w:val="20"/>
        </w:rPr>
        <w:tab/>
        <w:t>…………………………………………………………………………………………….</w:t>
      </w:r>
    </w:p>
    <w:p w14:paraId="653435F1" w14:textId="77777777" w:rsidR="00232556" w:rsidRDefault="00232556" w:rsidP="00232556">
      <w:pPr>
        <w:spacing w:line="360" w:lineRule="auto"/>
        <w:rPr>
          <w:b/>
          <w:bCs/>
          <w:sz w:val="20"/>
          <w:szCs w:val="20"/>
        </w:rPr>
      </w:pPr>
      <w:r>
        <w:rPr>
          <w:b/>
          <w:bCs/>
          <w:sz w:val="20"/>
          <w:szCs w:val="20"/>
        </w:rPr>
        <w:tab/>
      </w:r>
      <w:r>
        <w:rPr>
          <w:b/>
          <w:bCs/>
          <w:sz w:val="20"/>
          <w:szCs w:val="20"/>
        </w:rPr>
        <w:tab/>
        <w:t>…………………………………………………………………………………………….</w:t>
      </w:r>
    </w:p>
    <w:p w14:paraId="1F0647D4" w14:textId="77777777" w:rsidR="00232556" w:rsidRDefault="00232556" w:rsidP="00232556">
      <w:pPr>
        <w:spacing w:line="360" w:lineRule="auto"/>
        <w:rPr>
          <w:b/>
          <w:bCs/>
          <w:sz w:val="20"/>
          <w:szCs w:val="20"/>
        </w:rPr>
      </w:pPr>
      <w:r>
        <w:rPr>
          <w:b/>
          <w:bCs/>
          <w:sz w:val="20"/>
          <w:szCs w:val="20"/>
        </w:rPr>
        <w:t>Yazar(lar)</w:t>
      </w:r>
      <w:r>
        <w:rPr>
          <w:b/>
          <w:bCs/>
          <w:sz w:val="20"/>
          <w:szCs w:val="20"/>
        </w:rPr>
        <w:tab/>
        <w:t>: …...………………………………………………………………………………………</w:t>
      </w:r>
    </w:p>
    <w:p w14:paraId="4EFE4B5C" w14:textId="77777777" w:rsidR="00232556" w:rsidRDefault="00232556" w:rsidP="00232556">
      <w:pPr>
        <w:spacing w:line="360" w:lineRule="auto"/>
        <w:rPr>
          <w:b/>
          <w:bCs/>
          <w:sz w:val="20"/>
          <w:szCs w:val="20"/>
        </w:rPr>
      </w:pPr>
      <w:r>
        <w:rPr>
          <w:b/>
          <w:bCs/>
          <w:sz w:val="20"/>
          <w:szCs w:val="20"/>
        </w:rPr>
        <w:tab/>
      </w:r>
      <w:r>
        <w:rPr>
          <w:b/>
          <w:bCs/>
          <w:sz w:val="20"/>
          <w:szCs w:val="20"/>
        </w:rPr>
        <w:tab/>
        <w:t>…………………………………………………………………………………………….</w:t>
      </w:r>
      <w:bookmarkEnd w:id="0"/>
    </w:p>
    <w:p w14:paraId="0C9DDCDF" w14:textId="77777777" w:rsidR="00232556" w:rsidRPr="00814B74" w:rsidRDefault="00232556" w:rsidP="00232556">
      <w:pPr>
        <w:jc w:val="both"/>
        <w:rPr>
          <w:sz w:val="20"/>
          <w:szCs w:val="20"/>
        </w:rPr>
      </w:pPr>
    </w:p>
    <w:p w14:paraId="1F2EFF53" w14:textId="77777777" w:rsidR="00232556" w:rsidRPr="00814B74" w:rsidRDefault="00232556" w:rsidP="00232556">
      <w:pPr>
        <w:jc w:val="both"/>
        <w:rPr>
          <w:sz w:val="20"/>
          <w:szCs w:val="20"/>
        </w:rPr>
      </w:pPr>
      <w:r w:rsidRPr="00814B74">
        <w:rPr>
          <w:sz w:val="20"/>
          <w:szCs w:val="20"/>
        </w:rPr>
        <w:t xml:space="preserve">Yazar(lar): </w:t>
      </w:r>
    </w:p>
    <w:p w14:paraId="6905E259" w14:textId="77777777" w:rsidR="00232556" w:rsidRPr="00814B74" w:rsidRDefault="00232556" w:rsidP="00232556">
      <w:pPr>
        <w:rPr>
          <w:sz w:val="20"/>
          <w:szCs w:val="20"/>
        </w:rPr>
      </w:pPr>
      <w:r w:rsidRPr="00814B74">
        <w:rPr>
          <w:sz w:val="20"/>
          <w:szCs w:val="20"/>
        </w:rPr>
        <w:t xml:space="preserve">a) Sunulan makalenin yazar(lar)ın özgün çalışması olduğunu, </w:t>
      </w:r>
    </w:p>
    <w:p w14:paraId="21C97050" w14:textId="77777777" w:rsidR="00232556" w:rsidRPr="00814B74" w:rsidRDefault="00232556" w:rsidP="00232556">
      <w:pPr>
        <w:jc w:val="both"/>
        <w:rPr>
          <w:sz w:val="20"/>
          <w:szCs w:val="20"/>
        </w:rPr>
      </w:pPr>
      <w:r w:rsidRPr="00814B74">
        <w:rPr>
          <w:sz w:val="20"/>
          <w:szCs w:val="20"/>
        </w:rPr>
        <w:t xml:space="preserve">b) Tüm yazarların bu çalışmaya bireysel olarak katılmış olduklarını ve bu çalışma için her türlü sorumluluğu aldıklarını, </w:t>
      </w:r>
    </w:p>
    <w:p w14:paraId="47E669D4" w14:textId="77777777" w:rsidR="00232556" w:rsidRPr="00814B74" w:rsidRDefault="00232556" w:rsidP="00232556">
      <w:pPr>
        <w:jc w:val="both"/>
        <w:rPr>
          <w:sz w:val="20"/>
          <w:szCs w:val="20"/>
        </w:rPr>
      </w:pPr>
      <w:r w:rsidRPr="00814B74">
        <w:rPr>
          <w:sz w:val="20"/>
          <w:szCs w:val="20"/>
        </w:rPr>
        <w:t>c) Tüm yazarların sunulan makalenin son halini gördüklerini ve onayladıklarını,</w:t>
      </w:r>
    </w:p>
    <w:p w14:paraId="6D76CFC4" w14:textId="77777777" w:rsidR="00232556" w:rsidRPr="00814B74" w:rsidRDefault="00232556" w:rsidP="00232556">
      <w:pPr>
        <w:jc w:val="both"/>
        <w:rPr>
          <w:sz w:val="20"/>
          <w:szCs w:val="20"/>
        </w:rPr>
      </w:pPr>
      <w:r w:rsidRPr="00814B74">
        <w:rPr>
          <w:sz w:val="20"/>
          <w:szCs w:val="20"/>
        </w:rPr>
        <w:t>d) Makalenin başka bir yerde basılmadığını veya basılmak için sunulmadığını,</w:t>
      </w:r>
    </w:p>
    <w:p w14:paraId="020D85AC" w14:textId="77777777" w:rsidR="00232556" w:rsidRPr="00814B74" w:rsidRDefault="00232556" w:rsidP="00232556">
      <w:pPr>
        <w:jc w:val="both"/>
        <w:rPr>
          <w:sz w:val="20"/>
          <w:szCs w:val="20"/>
        </w:rPr>
      </w:pPr>
      <w:r w:rsidRPr="00814B74">
        <w:rPr>
          <w:sz w:val="20"/>
          <w:szCs w:val="20"/>
        </w:rPr>
        <w:t xml:space="preserve">e) Makalede bulunan metnin, şekillerin ve </w:t>
      </w:r>
      <w:r>
        <w:rPr>
          <w:sz w:val="20"/>
          <w:szCs w:val="20"/>
        </w:rPr>
        <w:t xml:space="preserve">dokümanların </w:t>
      </w:r>
      <w:r w:rsidRPr="00814B74">
        <w:rPr>
          <w:sz w:val="20"/>
          <w:szCs w:val="20"/>
        </w:rPr>
        <w:t>diğer şahıslara ait olan Telif Haklarını ihlal etmed</w:t>
      </w:r>
      <w:r>
        <w:rPr>
          <w:sz w:val="20"/>
          <w:szCs w:val="20"/>
        </w:rPr>
        <w:t>iğini,</w:t>
      </w:r>
    </w:p>
    <w:p w14:paraId="5BCDC783" w14:textId="77777777" w:rsidR="00232556" w:rsidRPr="00DF1B23" w:rsidRDefault="00232556" w:rsidP="00232556">
      <w:pPr>
        <w:jc w:val="both"/>
        <w:rPr>
          <w:sz w:val="20"/>
          <w:szCs w:val="20"/>
        </w:rPr>
      </w:pPr>
      <w:r w:rsidRPr="00814B74">
        <w:rPr>
          <w:sz w:val="20"/>
          <w:szCs w:val="20"/>
        </w:rPr>
        <w:t xml:space="preserve">f) Sunulan makale üzerindeki mali haklarını, özellikle işleme, çoğaltma, temsil, basım, yayım, dağıtım ve </w:t>
      </w:r>
      <w:r w:rsidRPr="00DF1B23">
        <w:rPr>
          <w:sz w:val="20"/>
          <w:szCs w:val="20"/>
        </w:rPr>
        <w:t xml:space="preserve">internet yoluyla iletim de dâhil olmak üzere her türlü umuma iletim haklarını Siirt Üniversitesi Fen Bilimleri Enstitüsü yetkili makamlarınca sınırsız olarak kullanılmak üzere Türkiye Teknoloji ve Uygulamalı Bilimler Dergisi’ne devretmeyi kabul ve taahhüt ederler. </w:t>
      </w:r>
    </w:p>
    <w:p w14:paraId="006BD6FF" w14:textId="77777777" w:rsidR="00232556" w:rsidRPr="00814B74" w:rsidRDefault="00232556" w:rsidP="00232556">
      <w:pPr>
        <w:jc w:val="both"/>
        <w:rPr>
          <w:sz w:val="20"/>
          <w:szCs w:val="20"/>
        </w:rPr>
      </w:pPr>
      <w:r w:rsidRPr="00814B74">
        <w:rPr>
          <w:sz w:val="20"/>
          <w:szCs w:val="20"/>
        </w:rPr>
        <w:t xml:space="preserve"> </w:t>
      </w:r>
    </w:p>
    <w:p w14:paraId="4423960E" w14:textId="77777777" w:rsidR="00232556" w:rsidRPr="00814B74" w:rsidRDefault="00232556" w:rsidP="00232556">
      <w:pPr>
        <w:jc w:val="both"/>
        <w:rPr>
          <w:sz w:val="20"/>
          <w:szCs w:val="20"/>
        </w:rPr>
      </w:pPr>
      <w:r w:rsidRPr="00814B74">
        <w:rPr>
          <w:sz w:val="20"/>
          <w:szCs w:val="20"/>
        </w:rPr>
        <w:t xml:space="preserve">Buna rağmen yazar(lar)ın veya varsa yazar(lar)ın işvereninin </w:t>
      </w:r>
    </w:p>
    <w:p w14:paraId="24407161" w14:textId="77777777" w:rsidR="00232556" w:rsidRPr="00814B74" w:rsidRDefault="00232556" w:rsidP="00232556">
      <w:pPr>
        <w:jc w:val="both"/>
        <w:rPr>
          <w:sz w:val="20"/>
          <w:szCs w:val="20"/>
        </w:rPr>
      </w:pPr>
      <w:r w:rsidRPr="00814B74">
        <w:rPr>
          <w:sz w:val="20"/>
          <w:szCs w:val="20"/>
        </w:rPr>
        <w:t xml:space="preserve">a) Patent hakları, </w:t>
      </w:r>
    </w:p>
    <w:p w14:paraId="574A5075" w14:textId="77777777" w:rsidR="00232556" w:rsidRPr="00814B74" w:rsidRDefault="00232556" w:rsidP="00232556">
      <w:pPr>
        <w:jc w:val="both"/>
        <w:rPr>
          <w:sz w:val="20"/>
          <w:szCs w:val="20"/>
        </w:rPr>
      </w:pPr>
      <w:r w:rsidRPr="00814B74">
        <w:rPr>
          <w:sz w:val="20"/>
          <w:szCs w:val="20"/>
        </w:rPr>
        <w:t xml:space="preserve">b) Yazar(lar)ın gelecekte kitaplarında veya diğer çalışmalarında makalenin tümünü ücret ödemeksizin kullanma hakkı, </w:t>
      </w:r>
    </w:p>
    <w:p w14:paraId="58FD7783" w14:textId="77777777" w:rsidR="00232556" w:rsidRPr="00814B74" w:rsidRDefault="00232556" w:rsidP="00232556">
      <w:pPr>
        <w:jc w:val="both"/>
        <w:rPr>
          <w:sz w:val="20"/>
          <w:szCs w:val="20"/>
        </w:rPr>
      </w:pPr>
      <w:r w:rsidRPr="00814B74">
        <w:rPr>
          <w:sz w:val="20"/>
          <w:szCs w:val="20"/>
        </w:rPr>
        <w:t xml:space="preserve">c) Makaleyi satmamak koşuluyla kendi amaçları için çoğaltma hakkı gibi fikri mülkiyet hakları saklıdır. </w:t>
      </w:r>
    </w:p>
    <w:p w14:paraId="0EDEC2B8" w14:textId="77777777" w:rsidR="00232556" w:rsidRPr="00814B74" w:rsidRDefault="00232556" w:rsidP="00232556">
      <w:pPr>
        <w:jc w:val="both"/>
        <w:rPr>
          <w:sz w:val="20"/>
          <w:szCs w:val="20"/>
        </w:rPr>
      </w:pPr>
      <w:r w:rsidRPr="00814B74">
        <w:rPr>
          <w:sz w:val="20"/>
          <w:szCs w:val="20"/>
        </w:rPr>
        <w:t xml:space="preserve"> </w:t>
      </w:r>
    </w:p>
    <w:p w14:paraId="12E0D66D" w14:textId="77777777" w:rsidR="00232556" w:rsidRPr="00814B74" w:rsidRDefault="00232556" w:rsidP="00232556">
      <w:pPr>
        <w:jc w:val="both"/>
        <w:rPr>
          <w:sz w:val="20"/>
          <w:szCs w:val="20"/>
        </w:rPr>
      </w:pPr>
      <w:r w:rsidRPr="00814B74">
        <w:rPr>
          <w:sz w:val="20"/>
          <w:szCs w:val="20"/>
        </w:rPr>
        <w:t xml:space="preserve">Bununla beraber yazar(lar) makaleyi çoğaltma, postayla veya elektronik yolla dağıtma hakkına sahiptir. Makalenin herhangi bir bölümünün başka bir yayında kullanılmasına Siirt Üniversitesi </w:t>
      </w:r>
      <w:r w:rsidRPr="00DF1B23">
        <w:rPr>
          <w:sz w:val="20"/>
          <w:szCs w:val="20"/>
        </w:rPr>
        <w:t>Fen Bilimleri Enstitüsü</w:t>
      </w:r>
      <w:r w:rsidRPr="00814B74">
        <w:rPr>
          <w:sz w:val="20"/>
          <w:szCs w:val="20"/>
        </w:rPr>
        <w:t>’n</w:t>
      </w:r>
      <w:r>
        <w:rPr>
          <w:sz w:val="20"/>
          <w:szCs w:val="20"/>
        </w:rPr>
        <w:t>ü</w:t>
      </w:r>
      <w:r w:rsidRPr="00814B74">
        <w:rPr>
          <w:sz w:val="20"/>
          <w:szCs w:val="20"/>
        </w:rPr>
        <w:t xml:space="preserve">n yayımcı kuruluş olarak belirtilmesi ve Dergiye atıfta bulunulması şartıyla izin verilir. Atıf yapılırken Dergi Adı, Makale Adı, Yazar(lar)ın Adı, Soyadı, Cilt No, Sayı No ve Yıl verilmelidir. </w:t>
      </w:r>
      <w:r>
        <w:rPr>
          <w:sz w:val="20"/>
          <w:szCs w:val="20"/>
        </w:rPr>
        <w:t xml:space="preserve"> </w:t>
      </w:r>
    </w:p>
    <w:p w14:paraId="568ED54F" w14:textId="77777777" w:rsidR="00232556" w:rsidRDefault="00232556" w:rsidP="00232556">
      <w:pPr>
        <w:jc w:val="both"/>
        <w:rPr>
          <w:sz w:val="20"/>
          <w:szCs w:val="20"/>
        </w:rPr>
      </w:pPr>
    </w:p>
    <w:p w14:paraId="409A1D01" w14:textId="77777777" w:rsidR="00232556" w:rsidRDefault="00232556" w:rsidP="00232556">
      <w:pPr>
        <w:jc w:val="both"/>
        <w:rPr>
          <w:sz w:val="20"/>
          <w:szCs w:val="20"/>
        </w:rPr>
      </w:pPr>
      <w:r w:rsidRPr="00814B74">
        <w:rPr>
          <w:sz w:val="20"/>
          <w:szCs w:val="20"/>
        </w:rPr>
        <w:t xml:space="preserve">Ben/Biz, telif hakkı ihlali nedeniyle üçüncü şahıslarca istenecek hak talebi veya açılacak davalarda “Siirt Üniversitesi </w:t>
      </w:r>
      <w:r w:rsidRPr="00DF1B23">
        <w:rPr>
          <w:sz w:val="20"/>
          <w:szCs w:val="20"/>
        </w:rPr>
        <w:t>Fen Bilimleri Enstitüsü</w:t>
      </w:r>
      <w:r w:rsidRPr="00814B74">
        <w:rPr>
          <w:sz w:val="20"/>
          <w:szCs w:val="20"/>
        </w:rPr>
        <w:t xml:space="preserve"> ve Dergi Editörlerinin” hiçbir sorumluluğunun olmadığını, tüm sorumluluğun yazar(lar)a ait olduğunu taahhüt ederim/ederiz. Ayrıca Ben/Biz makalede hiçbir suç unsuru veya kanuna aykırı ifade bulunmadığını, araştırma yapılırken kanuna aykırı herhangi bir malzeme ve yöntem kullan</w:t>
      </w:r>
      <w:r>
        <w:rPr>
          <w:sz w:val="20"/>
          <w:szCs w:val="20"/>
        </w:rPr>
        <w:t>ıl</w:t>
      </w:r>
      <w:r w:rsidRPr="00814B74">
        <w:rPr>
          <w:sz w:val="20"/>
          <w:szCs w:val="20"/>
        </w:rPr>
        <w:t>madığını</w:t>
      </w:r>
      <w:r>
        <w:rPr>
          <w:sz w:val="20"/>
          <w:szCs w:val="20"/>
        </w:rPr>
        <w:t xml:space="preserve"> ve </w:t>
      </w:r>
      <w:r w:rsidRPr="00134150">
        <w:rPr>
          <w:sz w:val="20"/>
          <w:szCs w:val="20"/>
        </w:rPr>
        <w:t xml:space="preserve">etik kurallara uygun hareket </w:t>
      </w:r>
      <w:r>
        <w:rPr>
          <w:sz w:val="20"/>
          <w:szCs w:val="20"/>
        </w:rPr>
        <w:t xml:space="preserve">edildiğini </w:t>
      </w:r>
      <w:r w:rsidRPr="00814B74">
        <w:rPr>
          <w:sz w:val="20"/>
          <w:szCs w:val="20"/>
        </w:rPr>
        <w:t xml:space="preserve">taahhüt ederim/ederiz. </w:t>
      </w:r>
    </w:p>
    <w:p w14:paraId="73577904" w14:textId="77777777" w:rsidR="00232556" w:rsidRPr="00814B74" w:rsidRDefault="00232556" w:rsidP="00232556">
      <w:pPr>
        <w:jc w:val="both"/>
        <w:rPr>
          <w:sz w:val="20"/>
          <w:szCs w:val="20"/>
        </w:rPr>
      </w:pPr>
    </w:p>
    <w:p w14:paraId="7DCA7D7E" w14:textId="77777777" w:rsidR="00232556" w:rsidRDefault="00232556" w:rsidP="00232556">
      <w:pPr>
        <w:jc w:val="both"/>
        <w:rPr>
          <w:sz w:val="20"/>
          <w:szCs w:val="20"/>
        </w:rPr>
      </w:pPr>
      <w:r>
        <w:rPr>
          <w:sz w:val="20"/>
          <w:szCs w:val="20"/>
        </w:rPr>
        <w:t>Telif Hakkı Dev</w:t>
      </w:r>
      <w:r w:rsidRPr="00814B74">
        <w:rPr>
          <w:sz w:val="20"/>
          <w:szCs w:val="20"/>
        </w:rPr>
        <w:t>r</w:t>
      </w:r>
      <w:r>
        <w:rPr>
          <w:sz w:val="20"/>
          <w:szCs w:val="20"/>
        </w:rPr>
        <w:t>i</w:t>
      </w:r>
      <w:r w:rsidRPr="00814B74">
        <w:rPr>
          <w:sz w:val="20"/>
          <w:szCs w:val="20"/>
        </w:rPr>
        <w:t xml:space="preserve"> </w:t>
      </w:r>
      <w:r>
        <w:rPr>
          <w:sz w:val="20"/>
          <w:szCs w:val="20"/>
        </w:rPr>
        <w:t xml:space="preserve">Formu </w:t>
      </w:r>
      <w:r w:rsidRPr="00814B74">
        <w:rPr>
          <w:sz w:val="20"/>
          <w:szCs w:val="20"/>
        </w:rPr>
        <w:t>tüm yazarlarca imzalanmalıdır. Değişik kuruluşlarda görev</w:t>
      </w:r>
      <w:r>
        <w:rPr>
          <w:sz w:val="20"/>
          <w:szCs w:val="20"/>
        </w:rPr>
        <w:t xml:space="preserve"> yapan yazarlar Telif Hakkı Dev</w:t>
      </w:r>
      <w:r w:rsidRPr="00814B74">
        <w:rPr>
          <w:sz w:val="20"/>
          <w:szCs w:val="20"/>
        </w:rPr>
        <w:t>r</w:t>
      </w:r>
      <w:r>
        <w:rPr>
          <w:sz w:val="20"/>
          <w:szCs w:val="20"/>
        </w:rPr>
        <w:t>i</w:t>
      </w:r>
      <w:r w:rsidRPr="00814B74">
        <w:rPr>
          <w:sz w:val="20"/>
          <w:szCs w:val="20"/>
        </w:rPr>
        <w:t xml:space="preserve"> </w:t>
      </w:r>
      <w:r>
        <w:rPr>
          <w:sz w:val="20"/>
          <w:szCs w:val="20"/>
        </w:rPr>
        <w:t>Formu’</w:t>
      </w:r>
      <w:r w:rsidRPr="00814B74">
        <w:rPr>
          <w:sz w:val="20"/>
          <w:szCs w:val="20"/>
        </w:rPr>
        <w:t xml:space="preserve">nda Makale Adı ve Yazar Adları bölümleri doldurulmak şartıyla ayrı ayrı imzalayarak sunabilirler. Tüm imzalar ıslak olmalıdır. </w:t>
      </w:r>
    </w:p>
    <w:p w14:paraId="5C3D5278" w14:textId="77777777" w:rsidR="00232556" w:rsidRDefault="00232556" w:rsidP="00232556">
      <w:pPr>
        <w:jc w:val="both"/>
        <w:rPr>
          <w:sz w:val="20"/>
          <w:szCs w:val="20"/>
        </w:rPr>
      </w:pPr>
    </w:p>
    <w:p w14:paraId="37919DA3" w14:textId="77777777" w:rsidR="00232556" w:rsidRPr="001B0F52" w:rsidRDefault="00232556" w:rsidP="00232556">
      <w:pPr>
        <w:ind w:firstLine="708"/>
        <w:rPr>
          <w:sz w:val="20"/>
          <w:szCs w:val="20"/>
          <w:u w:val="single"/>
        </w:rPr>
      </w:pPr>
      <w:r w:rsidRPr="001B0F52">
        <w:rPr>
          <w:sz w:val="20"/>
          <w:szCs w:val="20"/>
          <w:u w:val="single"/>
        </w:rPr>
        <w:t>Yazar(lar)</w:t>
      </w:r>
      <w:r>
        <w:rPr>
          <w:sz w:val="20"/>
          <w:szCs w:val="20"/>
          <w:u w:val="single"/>
        </w:rPr>
        <w:tab/>
      </w:r>
      <w:r>
        <w:rPr>
          <w:sz w:val="20"/>
          <w:szCs w:val="20"/>
          <w:u w:val="single"/>
        </w:rPr>
        <w:tab/>
      </w:r>
      <w:r>
        <w:rPr>
          <w:sz w:val="20"/>
          <w:szCs w:val="20"/>
        </w:rPr>
        <w:tab/>
      </w:r>
      <w:r>
        <w:rPr>
          <w:sz w:val="20"/>
          <w:szCs w:val="20"/>
        </w:rPr>
        <w:tab/>
      </w:r>
      <w:r w:rsidRPr="001B0F52">
        <w:rPr>
          <w:sz w:val="20"/>
          <w:szCs w:val="20"/>
          <w:u w:val="single"/>
        </w:rPr>
        <w:t>İmza</w:t>
      </w:r>
      <w:r>
        <w:rPr>
          <w:sz w:val="20"/>
          <w:szCs w:val="20"/>
          <w:u w:val="single"/>
        </w:rPr>
        <w:tab/>
      </w:r>
      <w:r>
        <w:rPr>
          <w:sz w:val="20"/>
          <w:szCs w:val="20"/>
          <w:u w:val="single"/>
        </w:rPr>
        <w:tab/>
      </w:r>
      <w:r>
        <w:rPr>
          <w:sz w:val="20"/>
          <w:szCs w:val="20"/>
        </w:rPr>
        <w:tab/>
      </w:r>
      <w:r>
        <w:rPr>
          <w:sz w:val="20"/>
          <w:szCs w:val="20"/>
        </w:rPr>
        <w:tab/>
      </w:r>
      <w:r w:rsidRPr="001B0F52">
        <w:rPr>
          <w:sz w:val="20"/>
          <w:szCs w:val="20"/>
          <w:u w:val="single"/>
        </w:rPr>
        <w:t>Tarih</w:t>
      </w:r>
      <w:r>
        <w:rPr>
          <w:sz w:val="20"/>
          <w:szCs w:val="20"/>
          <w:u w:val="single"/>
        </w:rPr>
        <w:tab/>
      </w:r>
      <w:r>
        <w:rPr>
          <w:sz w:val="20"/>
          <w:szCs w:val="20"/>
          <w:u w:val="single"/>
        </w:rPr>
        <w:tab/>
      </w:r>
    </w:p>
    <w:p w14:paraId="68593A19" w14:textId="77777777" w:rsidR="00232556" w:rsidRDefault="00232556" w:rsidP="00232556">
      <w:pPr>
        <w:jc w:val="both"/>
        <w:rPr>
          <w:sz w:val="20"/>
          <w:szCs w:val="20"/>
        </w:rPr>
      </w:pPr>
      <w:r>
        <w:rPr>
          <w:sz w:val="20"/>
          <w:szCs w:val="20"/>
        </w:rPr>
        <w:t>1.</w:t>
      </w:r>
      <w:r>
        <w:rPr>
          <w:sz w:val="20"/>
          <w:szCs w:val="20"/>
        </w:rPr>
        <w:tab/>
        <w:t>…………………………...</w:t>
      </w:r>
      <w:r>
        <w:rPr>
          <w:sz w:val="20"/>
          <w:szCs w:val="20"/>
        </w:rPr>
        <w:tab/>
      </w:r>
      <w:r>
        <w:rPr>
          <w:sz w:val="20"/>
          <w:szCs w:val="20"/>
        </w:rPr>
        <w:tab/>
        <w:t>………………….</w:t>
      </w:r>
      <w:r>
        <w:rPr>
          <w:sz w:val="20"/>
          <w:szCs w:val="20"/>
        </w:rPr>
        <w:tab/>
      </w:r>
      <w:r>
        <w:rPr>
          <w:sz w:val="20"/>
          <w:szCs w:val="20"/>
        </w:rPr>
        <w:tab/>
        <w:t>…………………</w:t>
      </w:r>
    </w:p>
    <w:p w14:paraId="4216C0A7" w14:textId="77777777" w:rsidR="00232556" w:rsidRDefault="00232556" w:rsidP="00232556">
      <w:pPr>
        <w:jc w:val="both"/>
        <w:rPr>
          <w:sz w:val="20"/>
          <w:szCs w:val="20"/>
        </w:rPr>
      </w:pPr>
      <w:r>
        <w:rPr>
          <w:sz w:val="20"/>
          <w:szCs w:val="20"/>
        </w:rPr>
        <w:t>2.</w:t>
      </w:r>
      <w:r>
        <w:rPr>
          <w:sz w:val="20"/>
          <w:szCs w:val="20"/>
        </w:rPr>
        <w:tab/>
        <w:t>…………………………...</w:t>
      </w:r>
      <w:r>
        <w:rPr>
          <w:sz w:val="20"/>
          <w:szCs w:val="20"/>
        </w:rPr>
        <w:tab/>
      </w:r>
      <w:r>
        <w:rPr>
          <w:sz w:val="20"/>
          <w:szCs w:val="20"/>
        </w:rPr>
        <w:tab/>
        <w:t>………………….</w:t>
      </w:r>
      <w:r>
        <w:rPr>
          <w:sz w:val="20"/>
          <w:szCs w:val="20"/>
        </w:rPr>
        <w:tab/>
      </w:r>
      <w:r>
        <w:rPr>
          <w:sz w:val="20"/>
          <w:szCs w:val="20"/>
        </w:rPr>
        <w:tab/>
        <w:t>…………………</w:t>
      </w:r>
    </w:p>
    <w:p w14:paraId="7DE98BE6" w14:textId="77777777" w:rsidR="00232556" w:rsidRDefault="00232556" w:rsidP="00232556">
      <w:pPr>
        <w:jc w:val="both"/>
        <w:rPr>
          <w:sz w:val="20"/>
          <w:szCs w:val="20"/>
        </w:rPr>
      </w:pPr>
      <w:r>
        <w:rPr>
          <w:sz w:val="20"/>
          <w:szCs w:val="20"/>
        </w:rPr>
        <w:t>3.</w:t>
      </w:r>
      <w:r>
        <w:rPr>
          <w:sz w:val="20"/>
          <w:szCs w:val="20"/>
        </w:rPr>
        <w:tab/>
        <w:t>…………………………...</w:t>
      </w:r>
      <w:r>
        <w:rPr>
          <w:sz w:val="20"/>
          <w:szCs w:val="20"/>
        </w:rPr>
        <w:tab/>
      </w:r>
      <w:r>
        <w:rPr>
          <w:sz w:val="20"/>
          <w:szCs w:val="20"/>
        </w:rPr>
        <w:tab/>
        <w:t>………………….</w:t>
      </w:r>
      <w:r>
        <w:rPr>
          <w:sz w:val="20"/>
          <w:szCs w:val="20"/>
        </w:rPr>
        <w:tab/>
      </w:r>
      <w:r>
        <w:rPr>
          <w:sz w:val="20"/>
          <w:szCs w:val="20"/>
        </w:rPr>
        <w:tab/>
        <w:t>…………………</w:t>
      </w:r>
    </w:p>
    <w:p w14:paraId="03A8F078" w14:textId="77777777" w:rsidR="00232556" w:rsidRDefault="00232556" w:rsidP="00232556">
      <w:pPr>
        <w:jc w:val="both"/>
        <w:rPr>
          <w:sz w:val="20"/>
          <w:szCs w:val="20"/>
        </w:rPr>
      </w:pPr>
      <w:r>
        <w:rPr>
          <w:sz w:val="20"/>
          <w:szCs w:val="20"/>
        </w:rPr>
        <w:t>4.</w:t>
      </w:r>
      <w:r>
        <w:rPr>
          <w:sz w:val="20"/>
          <w:szCs w:val="20"/>
        </w:rPr>
        <w:tab/>
        <w:t>…………………………...</w:t>
      </w:r>
      <w:r>
        <w:rPr>
          <w:sz w:val="20"/>
          <w:szCs w:val="20"/>
        </w:rPr>
        <w:tab/>
      </w:r>
      <w:r>
        <w:rPr>
          <w:sz w:val="20"/>
          <w:szCs w:val="20"/>
        </w:rPr>
        <w:tab/>
        <w:t>………………….</w:t>
      </w:r>
      <w:r>
        <w:rPr>
          <w:sz w:val="20"/>
          <w:szCs w:val="20"/>
        </w:rPr>
        <w:tab/>
      </w:r>
      <w:r>
        <w:rPr>
          <w:sz w:val="20"/>
          <w:szCs w:val="20"/>
        </w:rPr>
        <w:tab/>
        <w:t>…………………</w:t>
      </w:r>
    </w:p>
    <w:p w14:paraId="031DCD17" w14:textId="77777777" w:rsidR="00232556" w:rsidRDefault="00232556" w:rsidP="00232556">
      <w:pPr>
        <w:jc w:val="both"/>
        <w:rPr>
          <w:sz w:val="20"/>
          <w:szCs w:val="20"/>
        </w:rPr>
      </w:pPr>
      <w:r>
        <w:rPr>
          <w:sz w:val="20"/>
          <w:szCs w:val="20"/>
        </w:rPr>
        <w:t>5.</w:t>
      </w:r>
      <w:r>
        <w:rPr>
          <w:sz w:val="20"/>
          <w:szCs w:val="20"/>
        </w:rPr>
        <w:tab/>
        <w:t>…………………………...</w:t>
      </w:r>
      <w:r>
        <w:rPr>
          <w:sz w:val="20"/>
          <w:szCs w:val="20"/>
        </w:rPr>
        <w:tab/>
      </w:r>
      <w:r>
        <w:rPr>
          <w:sz w:val="20"/>
          <w:szCs w:val="20"/>
        </w:rPr>
        <w:tab/>
        <w:t>………………….</w:t>
      </w:r>
      <w:r>
        <w:rPr>
          <w:sz w:val="20"/>
          <w:szCs w:val="20"/>
        </w:rPr>
        <w:tab/>
      </w:r>
      <w:r>
        <w:rPr>
          <w:sz w:val="20"/>
          <w:szCs w:val="20"/>
        </w:rPr>
        <w:tab/>
        <w:t>…………………</w:t>
      </w:r>
    </w:p>
    <w:p w14:paraId="2951A640" w14:textId="77777777" w:rsidR="00232556" w:rsidRDefault="00232556" w:rsidP="00232556">
      <w:pPr>
        <w:jc w:val="both"/>
        <w:rPr>
          <w:sz w:val="20"/>
          <w:szCs w:val="20"/>
        </w:rPr>
      </w:pPr>
      <w:r>
        <w:rPr>
          <w:sz w:val="20"/>
          <w:szCs w:val="20"/>
        </w:rPr>
        <w:t>6.</w:t>
      </w:r>
      <w:r>
        <w:rPr>
          <w:sz w:val="20"/>
          <w:szCs w:val="20"/>
        </w:rPr>
        <w:tab/>
        <w:t>…………………………...</w:t>
      </w:r>
      <w:r>
        <w:rPr>
          <w:sz w:val="20"/>
          <w:szCs w:val="20"/>
        </w:rPr>
        <w:tab/>
      </w:r>
      <w:r>
        <w:rPr>
          <w:sz w:val="20"/>
          <w:szCs w:val="20"/>
        </w:rPr>
        <w:tab/>
        <w:t>………………….</w:t>
      </w:r>
      <w:r>
        <w:rPr>
          <w:sz w:val="20"/>
          <w:szCs w:val="20"/>
        </w:rPr>
        <w:tab/>
      </w:r>
      <w:r>
        <w:rPr>
          <w:sz w:val="20"/>
          <w:szCs w:val="20"/>
        </w:rPr>
        <w:tab/>
        <w:t>…………………</w:t>
      </w:r>
      <w:r>
        <w:rPr>
          <w:sz w:val="20"/>
          <w:szCs w:val="20"/>
        </w:rPr>
        <w:tab/>
      </w:r>
    </w:p>
    <w:p w14:paraId="3C63B640" w14:textId="77777777" w:rsidR="00232556" w:rsidRDefault="00232556" w:rsidP="00232556">
      <w:pPr>
        <w:jc w:val="both"/>
        <w:rPr>
          <w:sz w:val="20"/>
          <w:szCs w:val="20"/>
        </w:rPr>
      </w:pPr>
    </w:p>
    <w:p w14:paraId="6D6ABDF2" w14:textId="77777777" w:rsidR="00232556" w:rsidRPr="00814B74" w:rsidRDefault="00232556" w:rsidP="00143C1C">
      <w:pPr>
        <w:jc w:val="both"/>
        <w:rPr>
          <w:sz w:val="20"/>
          <w:szCs w:val="20"/>
        </w:rPr>
      </w:pPr>
    </w:p>
    <w:sectPr w:rsidR="00232556" w:rsidRPr="00814B74" w:rsidSect="00EB6547">
      <w:headerReference w:type="even" r:id="rId7"/>
      <w:headerReference w:type="default" r:id="rId8"/>
      <w:footerReference w:type="even" r:id="rId9"/>
      <w:footerReference w:type="default" r:id="rId10"/>
      <w:headerReference w:type="first" r:id="rId11"/>
      <w:footerReference w:type="first" r:id="rId12"/>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7836C" w14:textId="77777777" w:rsidR="00CB3C0D" w:rsidRDefault="00CB3C0D">
      <w:r>
        <w:separator/>
      </w:r>
    </w:p>
  </w:endnote>
  <w:endnote w:type="continuationSeparator" w:id="0">
    <w:p w14:paraId="415397B6" w14:textId="77777777" w:rsidR="00CB3C0D" w:rsidRDefault="00CB3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0F64C" w14:textId="77777777" w:rsidR="00166F90" w:rsidRDefault="00166F9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374F2" w14:textId="77777777" w:rsidR="00225250" w:rsidRPr="00EB6547" w:rsidRDefault="00000000">
    <w:pPr>
      <w:pStyle w:val="AltBilgi"/>
      <w:rPr>
        <w:i/>
        <w:sz w:val="18"/>
        <w:szCs w:val="18"/>
      </w:rPr>
    </w:pPr>
    <w:r>
      <w:rPr>
        <w:i/>
        <w:noProof/>
        <w:sz w:val="18"/>
        <w:szCs w:val="18"/>
      </w:rPr>
      <w:pict w14:anchorId="6EE01EA1">
        <v:rect id="_x0000_i1025" alt="" style="width:425pt;height:.05pt;mso-width-percent:0;mso-height-percent:0;mso-width-percent:0;mso-height-percent:0" o:hrpct="937" o:hralign="center" o:hrstd="t" o:hr="t" fillcolor="#a0a0a0" stroked="f"/>
      </w:pict>
    </w:r>
  </w:p>
  <w:p w14:paraId="6FAA116C" w14:textId="77777777" w:rsidR="00225250" w:rsidRPr="000A7327" w:rsidRDefault="00225250">
    <w:pPr>
      <w:pStyle w:val="AltBilgi"/>
      <w:rPr>
        <w:i/>
        <w:sz w:val="16"/>
        <w:szCs w:val="16"/>
      </w:rPr>
    </w:pPr>
    <w:r w:rsidRPr="000A7327">
      <w:rPr>
        <w:i/>
        <w:sz w:val="16"/>
        <w:szCs w:val="16"/>
      </w:rPr>
      <w:t xml:space="preserve">Doç. Dr. </w:t>
    </w:r>
    <w:r w:rsidR="000A7327" w:rsidRPr="000A7327">
      <w:rPr>
        <w:i/>
        <w:sz w:val="16"/>
        <w:szCs w:val="16"/>
      </w:rPr>
      <w:t>Koray ÖZRENK</w:t>
    </w:r>
    <w:r w:rsidRPr="000A7327">
      <w:rPr>
        <w:i/>
        <w:sz w:val="16"/>
        <w:szCs w:val="16"/>
      </w:rPr>
      <w:t>, Baş Editör</w:t>
    </w:r>
  </w:p>
  <w:p w14:paraId="6A6B4E33" w14:textId="77777777" w:rsidR="00B00901" w:rsidRDefault="000A7327" w:rsidP="00B00901">
    <w:pPr>
      <w:pStyle w:val="Default"/>
      <w:rPr>
        <w:rFonts w:ascii="Times New Roman" w:hAnsi="Times New Roman" w:cs="Times New Roman"/>
        <w:i/>
        <w:color w:val="auto"/>
        <w:sz w:val="16"/>
        <w:szCs w:val="16"/>
      </w:rPr>
    </w:pPr>
    <w:r w:rsidRPr="000A7327">
      <w:rPr>
        <w:rFonts w:ascii="Times New Roman" w:hAnsi="Times New Roman" w:cs="Times New Roman"/>
        <w:i/>
        <w:color w:val="auto"/>
        <w:sz w:val="16"/>
        <w:szCs w:val="16"/>
      </w:rPr>
      <w:t>Siirt Üniversitesi, Fen Bilimleri Enstitüsü Müdürlüğü, Kezer Yerleşkesi, Rektörlük-B Blok, Siirt, Türkiye</w:t>
    </w:r>
  </w:p>
  <w:p w14:paraId="31A3DF02" w14:textId="77777777" w:rsidR="000A7327" w:rsidRPr="00B00901" w:rsidRDefault="000A7327" w:rsidP="00B00901">
    <w:pPr>
      <w:pStyle w:val="Default"/>
      <w:rPr>
        <w:rFonts w:ascii="Times New Roman" w:hAnsi="Times New Roman" w:cs="Times New Roman"/>
        <w:i/>
        <w:color w:val="auto"/>
        <w:sz w:val="16"/>
        <w:szCs w:val="16"/>
      </w:rPr>
    </w:pPr>
    <w:r w:rsidRPr="000A7327">
      <w:rPr>
        <w:rFonts w:ascii="Times New Roman" w:hAnsi="Times New Roman" w:cs="Times New Roman"/>
        <w:i/>
        <w:color w:val="auto"/>
        <w:sz w:val="16"/>
        <w:szCs w:val="16"/>
      </w:rPr>
      <w:t xml:space="preserve">Tel: +90 484 223 12 24/3455, Fax: +90 484 223 19 98, E-Posta: </w:t>
    </w:r>
    <w:hyperlink r:id="rId1" w:history="1">
      <w:r w:rsidRPr="000A7327">
        <w:rPr>
          <w:rStyle w:val="Kpr"/>
          <w:rFonts w:ascii="Times New Roman" w:hAnsi="Times New Roman"/>
          <w:i/>
          <w:color w:val="auto"/>
          <w:sz w:val="16"/>
          <w:szCs w:val="16"/>
        </w:rPr>
        <w:t>fbeeditor@siirt.edu.tr</w:t>
      </w:r>
    </w:hyperlink>
    <w:r w:rsidRPr="000A7327">
      <w:rPr>
        <w:rFonts w:ascii="Times New Roman" w:hAnsi="Times New Roman" w:cs="Times New Roman"/>
        <w:i/>
        <w:color w:val="auto"/>
        <w:sz w:val="16"/>
        <w:szCs w:val="16"/>
      </w:rPr>
      <w:t>, Web: http://fbe.dergi.siirt.edu.tr</w:t>
    </w:r>
  </w:p>
  <w:p w14:paraId="76AF1974" w14:textId="77777777" w:rsidR="00225250" w:rsidRPr="000A7327" w:rsidRDefault="00225250">
    <w:pPr>
      <w:pStyle w:val="AltBilgi"/>
      <w:rPr>
        <w:i/>
        <w:sz w:val="16"/>
        <w:szCs w:val="16"/>
      </w:rPr>
    </w:pPr>
  </w:p>
  <w:p w14:paraId="36706D27" w14:textId="77777777" w:rsidR="00225250" w:rsidRPr="000A7327" w:rsidRDefault="00225250">
    <w:pPr>
      <w:pStyle w:val="AltBilgi"/>
      <w:rPr>
        <w:i/>
        <w:sz w:val="16"/>
        <w:szCs w:val="16"/>
      </w:rPr>
    </w:pPr>
    <w:r w:rsidRPr="000A7327">
      <w:rPr>
        <w:i/>
        <w:sz w:val="16"/>
        <w:szCs w:val="16"/>
      </w:rPr>
      <w:t xml:space="preserve">Makale yayına kabul edilmemesi halinde bu form geçersiz sayılacaktır.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5D9D8" w14:textId="77777777" w:rsidR="00166F90" w:rsidRDefault="00166F9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36CC4" w14:textId="77777777" w:rsidR="00CB3C0D" w:rsidRDefault="00CB3C0D">
      <w:r>
        <w:separator/>
      </w:r>
    </w:p>
  </w:footnote>
  <w:footnote w:type="continuationSeparator" w:id="0">
    <w:p w14:paraId="6D8282B3" w14:textId="77777777" w:rsidR="00CB3C0D" w:rsidRDefault="00CB3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681E" w14:textId="77777777" w:rsidR="00166F90" w:rsidRDefault="00166F9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461E" w14:textId="77777777" w:rsidR="00D01D1C" w:rsidRPr="00AE6797" w:rsidRDefault="00D01D1C" w:rsidP="00D01D1C">
    <w:pPr>
      <w:jc w:val="center"/>
      <w:rPr>
        <w:b/>
        <w:u w:val="single"/>
      </w:rPr>
    </w:pPr>
    <w:r w:rsidRPr="00AE6797">
      <w:rPr>
        <w:b/>
      </w:rPr>
      <w:t>Türkiye Teknoloji ve Uygulama</w:t>
    </w:r>
    <w:r>
      <w:rPr>
        <w:b/>
      </w:rPr>
      <w:t>lı Bilimler</w:t>
    </w:r>
    <w:r w:rsidRPr="00AE6797">
      <w:rPr>
        <w:b/>
      </w:rPr>
      <w:t xml:space="preserve"> Dergisi</w:t>
    </w:r>
  </w:p>
  <w:p w14:paraId="35B2974F" w14:textId="77777777" w:rsidR="00D01D1C" w:rsidRPr="00AE6797" w:rsidRDefault="00D01D1C" w:rsidP="00D01D1C">
    <w:pPr>
      <w:jc w:val="center"/>
      <w:rPr>
        <w:b/>
        <w:i/>
        <w:shd w:val="clear" w:color="auto" w:fill="FFFFFF"/>
      </w:rPr>
    </w:pPr>
    <w:r w:rsidRPr="00AE6797">
      <w:rPr>
        <w:b/>
        <w:i/>
        <w:shd w:val="clear" w:color="auto" w:fill="FFFFFF"/>
      </w:rPr>
      <w:t>Turkish Journal of Applied Sciences and Technology</w:t>
    </w:r>
  </w:p>
  <w:p w14:paraId="1F638433" w14:textId="77777777" w:rsidR="00225250" w:rsidRPr="001A3958" w:rsidRDefault="00225250" w:rsidP="0012178C">
    <w:pPr>
      <w:pStyle w:val="stBilgi"/>
      <w:ind w:left="-540"/>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02BA7" w14:textId="77777777" w:rsidR="00166F90" w:rsidRDefault="00166F9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66A2B6"/>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67A618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1996E00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707CC5FC"/>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B3EAAB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C2E2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950EE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98A7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BEE91F8"/>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1C9832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65A73"/>
    <w:multiLevelType w:val="hybridMultilevel"/>
    <w:tmpl w:val="6ED4175E"/>
    <w:lvl w:ilvl="0" w:tplc="041F0017">
      <w:start w:val="1"/>
      <w:numFmt w:val="low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B1A48DF"/>
    <w:multiLevelType w:val="hybridMultilevel"/>
    <w:tmpl w:val="B76E8FA2"/>
    <w:lvl w:ilvl="0" w:tplc="041F000F">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72FF7A11"/>
    <w:multiLevelType w:val="hybridMultilevel"/>
    <w:tmpl w:val="C958D11E"/>
    <w:lvl w:ilvl="0" w:tplc="041F0017">
      <w:start w:val="1"/>
      <w:numFmt w:val="low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num w:numId="1" w16cid:durableId="1835221089">
    <w:abstractNumId w:val="9"/>
  </w:num>
  <w:num w:numId="2" w16cid:durableId="683746305">
    <w:abstractNumId w:val="7"/>
  </w:num>
  <w:num w:numId="3" w16cid:durableId="991525758">
    <w:abstractNumId w:val="6"/>
  </w:num>
  <w:num w:numId="4" w16cid:durableId="1743794480">
    <w:abstractNumId w:val="5"/>
  </w:num>
  <w:num w:numId="5" w16cid:durableId="1728990301">
    <w:abstractNumId w:val="4"/>
  </w:num>
  <w:num w:numId="6" w16cid:durableId="1583104986">
    <w:abstractNumId w:val="8"/>
  </w:num>
  <w:num w:numId="7" w16cid:durableId="2041854637">
    <w:abstractNumId w:val="3"/>
  </w:num>
  <w:num w:numId="8" w16cid:durableId="194118977">
    <w:abstractNumId w:val="2"/>
  </w:num>
  <w:num w:numId="9" w16cid:durableId="903370303">
    <w:abstractNumId w:val="1"/>
  </w:num>
  <w:num w:numId="10" w16cid:durableId="269170420">
    <w:abstractNumId w:val="0"/>
  </w:num>
  <w:num w:numId="11" w16cid:durableId="1606882950">
    <w:abstractNumId w:val="11"/>
  </w:num>
  <w:num w:numId="12" w16cid:durableId="2013752240">
    <w:abstractNumId w:val="12"/>
  </w:num>
  <w:num w:numId="13" w16cid:durableId="3413176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zC3NLSwMDI1NjBT0lEKTi0uzszPAykwqgUAwqAfMiwAAAA="/>
  </w:docVars>
  <w:rsids>
    <w:rsidRoot w:val="001068FC"/>
    <w:rsid w:val="000048F6"/>
    <w:rsid w:val="00007AB6"/>
    <w:rsid w:val="00013B0A"/>
    <w:rsid w:val="0002434E"/>
    <w:rsid w:val="00037B7A"/>
    <w:rsid w:val="00040564"/>
    <w:rsid w:val="000418E7"/>
    <w:rsid w:val="00051864"/>
    <w:rsid w:val="0005257A"/>
    <w:rsid w:val="00053C63"/>
    <w:rsid w:val="00076BC1"/>
    <w:rsid w:val="00077597"/>
    <w:rsid w:val="00080825"/>
    <w:rsid w:val="0009415D"/>
    <w:rsid w:val="00097EAF"/>
    <w:rsid w:val="000A7327"/>
    <w:rsid w:val="000D5049"/>
    <w:rsid w:val="000E49A1"/>
    <w:rsid w:val="000E76F2"/>
    <w:rsid w:val="001068FC"/>
    <w:rsid w:val="0012178C"/>
    <w:rsid w:val="00123C65"/>
    <w:rsid w:val="00126057"/>
    <w:rsid w:val="00133D48"/>
    <w:rsid w:val="00134150"/>
    <w:rsid w:val="00141F57"/>
    <w:rsid w:val="00143C1C"/>
    <w:rsid w:val="00146D42"/>
    <w:rsid w:val="00150356"/>
    <w:rsid w:val="001524E3"/>
    <w:rsid w:val="00163A0A"/>
    <w:rsid w:val="00166F90"/>
    <w:rsid w:val="00187881"/>
    <w:rsid w:val="0019431C"/>
    <w:rsid w:val="001950A2"/>
    <w:rsid w:val="0019514C"/>
    <w:rsid w:val="001A069A"/>
    <w:rsid w:val="001A2F35"/>
    <w:rsid w:val="001A3958"/>
    <w:rsid w:val="001A5E59"/>
    <w:rsid w:val="001B0F52"/>
    <w:rsid w:val="001B35EF"/>
    <w:rsid w:val="001D0F96"/>
    <w:rsid w:val="001D6A6A"/>
    <w:rsid w:val="001D6E48"/>
    <w:rsid w:val="001E5816"/>
    <w:rsid w:val="001F684A"/>
    <w:rsid w:val="001F797C"/>
    <w:rsid w:val="00201266"/>
    <w:rsid w:val="00207A68"/>
    <w:rsid w:val="00211248"/>
    <w:rsid w:val="00215358"/>
    <w:rsid w:val="00215DD9"/>
    <w:rsid w:val="002177F9"/>
    <w:rsid w:val="00223268"/>
    <w:rsid w:val="00225250"/>
    <w:rsid w:val="002262FD"/>
    <w:rsid w:val="00226E00"/>
    <w:rsid w:val="00227ABF"/>
    <w:rsid w:val="00232556"/>
    <w:rsid w:val="00232E27"/>
    <w:rsid w:val="00246126"/>
    <w:rsid w:val="00252749"/>
    <w:rsid w:val="002660A7"/>
    <w:rsid w:val="00277D23"/>
    <w:rsid w:val="00295D79"/>
    <w:rsid w:val="002B47DF"/>
    <w:rsid w:val="002C4F72"/>
    <w:rsid w:val="002D301A"/>
    <w:rsid w:val="002D43BE"/>
    <w:rsid w:val="002E09F5"/>
    <w:rsid w:val="002F3C9C"/>
    <w:rsid w:val="00304D13"/>
    <w:rsid w:val="00306515"/>
    <w:rsid w:val="003078E7"/>
    <w:rsid w:val="00332BED"/>
    <w:rsid w:val="0033645D"/>
    <w:rsid w:val="0034094B"/>
    <w:rsid w:val="00341FA5"/>
    <w:rsid w:val="003446A5"/>
    <w:rsid w:val="003476A0"/>
    <w:rsid w:val="003667FF"/>
    <w:rsid w:val="0037035E"/>
    <w:rsid w:val="003723C5"/>
    <w:rsid w:val="00381BD5"/>
    <w:rsid w:val="003933F9"/>
    <w:rsid w:val="00393D00"/>
    <w:rsid w:val="003A634A"/>
    <w:rsid w:val="003B59BF"/>
    <w:rsid w:val="003B5C33"/>
    <w:rsid w:val="003B6037"/>
    <w:rsid w:val="003E151A"/>
    <w:rsid w:val="003E189D"/>
    <w:rsid w:val="003E736C"/>
    <w:rsid w:val="003F3EAA"/>
    <w:rsid w:val="00402826"/>
    <w:rsid w:val="00410491"/>
    <w:rsid w:val="0041126C"/>
    <w:rsid w:val="0041302E"/>
    <w:rsid w:val="00421EC7"/>
    <w:rsid w:val="004233B6"/>
    <w:rsid w:val="0042472B"/>
    <w:rsid w:val="00424F15"/>
    <w:rsid w:val="00425361"/>
    <w:rsid w:val="00425836"/>
    <w:rsid w:val="0044509C"/>
    <w:rsid w:val="00472303"/>
    <w:rsid w:val="004C3DA9"/>
    <w:rsid w:val="004E11D6"/>
    <w:rsid w:val="004F6D25"/>
    <w:rsid w:val="0050171A"/>
    <w:rsid w:val="0050268C"/>
    <w:rsid w:val="00510941"/>
    <w:rsid w:val="005256B3"/>
    <w:rsid w:val="0053151D"/>
    <w:rsid w:val="005337E2"/>
    <w:rsid w:val="005378C4"/>
    <w:rsid w:val="00560828"/>
    <w:rsid w:val="00573F76"/>
    <w:rsid w:val="005A2A98"/>
    <w:rsid w:val="005B22E5"/>
    <w:rsid w:val="005B3497"/>
    <w:rsid w:val="005B53F8"/>
    <w:rsid w:val="005C09E7"/>
    <w:rsid w:val="005C799A"/>
    <w:rsid w:val="005D1176"/>
    <w:rsid w:val="005D34C7"/>
    <w:rsid w:val="005D7A77"/>
    <w:rsid w:val="005E292D"/>
    <w:rsid w:val="005E5FC3"/>
    <w:rsid w:val="006068BB"/>
    <w:rsid w:val="00622002"/>
    <w:rsid w:val="00626735"/>
    <w:rsid w:val="006279BF"/>
    <w:rsid w:val="006313F9"/>
    <w:rsid w:val="00644F0A"/>
    <w:rsid w:val="00680A21"/>
    <w:rsid w:val="00681F4D"/>
    <w:rsid w:val="00682685"/>
    <w:rsid w:val="0069084A"/>
    <w:rsid w:val="006971FB"/>
    <w:rsid w:val="006B0F29"/>
    <w:rsid w:val="006B2C06"/>
    <w:rsid w:val="006B31F1"/>
    <w:rsid w:val="006B3F39"/>
    <w:rsid w:val="006D5FE9"/>
    <w:rsid w:val="006E2E4E"/>
    <w:rsid w:val="006E4A3A"/>
    <w:rsid w:val="006E5EC4"/>
    <w:rsid w:val="006F7637"/>
    <w:rsid w:val="00705608"/>
    <w:rsid w:val="007056AF"/>
    <w:rsid w:val="007144A6"/>
    <w:rsid w:val="0072291A"/>
    <w:rsid w:val="007411B9"/>
    <w:rsid w:val="0074516A"/>
    <w:rsid w:val="007468FE"/>
    <w:rsid w:val="0076711C"/>
    <w:rsid w:val="00781228"/>
    <w:rsid w:val="0078716E"/>
    <w:rsid w:val="007B13EA"/>
    <w:rsid w:val="007C2072"/>
    <w:rsid w:val="007C2B16"/>
    <w:rsid w:val="007D4973"/>
    <w:rsid w:val="007F3AB3"/>
    <w:rsid w:val="007F4CF9"/>
    <w:rsid w:val="008105FA"/>
    <w:rsid w:val="00814B74"/>
    <w:rsid w:val="00815123"/>
    <w:rsid w:val="00823B98"/>
    <w:rsid w:val="00833665"/>
    <w:rsid w:val="008556CD"/>
    <w:rsid w:val="00860936"/>
    <w:rsid w:val="00863512"/>
    <w:rsid w:val="00864A0A"/>
    <w:rsid w:val="00871715"/>
    <w:rsid w:val="00873A1A"/>
    <w:rsid w:val="00883E97"/>
    <w:rsid w:val="008B6E61"/>
    <w:rsid w:val="008C7A2C"/>
    <w:rsid w:val="008D01E5"/>
    <w:rsid w:val="00901057"/>
    <w:rsid w:val="00907251"/>
    <w:rsid w:val="00925778"/>
    <w:rsid w:val="0093273E"/>
    <w:rsid w:val="00935292"/>
    <w:rsid w:val="00940AF5"/>
    <w:rsid w:val="00950C9B"/>
    <w:rsid w:val="00951678"/>
    <w:rsid w:val="009522FA"/>
    <w:rsid w:val="00954890"/>
    <w:rsid w:val="00957FBD"/>
    <w:rsid w:val="00967894"/>
    <w:rsid w:val="0097266F"/>
    <w:rsid w:val="0098550C"/>
    <w:rsid w:val="00990771"/>
    <w:rsid w:val="009950FC"/>
    <w:rsid w:val="009B12EB"/>
    <w:rsid w:val="009B2040"/>
    <w:rsid w:val="009B2D43"/>
    <w:rsid w:val="009B6B84"/>
    <w:rsid w:val="009D68FA"/>
    <w:rsid w:val="009F1711"/>
    <w:rsid w:val="009F33A7"/>
    <w:rsid w:val="009F5936"/>
    <w:rsid w:val="00A00666"/>
    <w:rsid w:val="00A012A0"/>
    <w:rsid w:val="00A035E7"/>
    <w:rsid w:val="00A04B1F"/>
    <w:rsid w:val="00A13A18"/>
    <w:rsid w:val="00A316AB"/>
    <w:rsid w:val="00A36833"/>
    <w:rsid w:val="00A4145D"/>
    <w:rsid w:val="00A7291D"/>
    <w:rsid w:val="00A72DBC"/>
    <w:rsid w:val="00A94070"/>
    <w:rsid w:val="00A96579"/>
    <w:rsid w:val="00AA2BE3"/>
    <w:rsid w:val="00AB237C"/>
    <w:rsid w:val="00AD33CE"/>
    <w:rsid w:val="00AD44E6"/>
    <w:rsid w:val="00AD59AB"/>
    <w:rsid w:val="00AD764F"/>
    <w:rsid w:val="00AE36E5"/>
    <w:rsid w:val="00AF1124"/>
    <w:rsid w:val="00B00901"/>
    <w:rsid w:val="00B01175"/>
    <w:rsid w:val="00B0229C"/>
    <w:rsid w:val="00B02990"/>
    <w:rsid w:val="00B03DB5"/>
    <w:rsid w:val="00B24AE2"/>
    <w:rsid w:val="00B25B10"/>
    <w:rsid w:val="00B30427"/>
    <w:rsid w:val="00B309FD"/>
    <w:rsid w:val="00B35DEF"/>
    <w:rsid w:val="00B52DD5"/>
    <w:rsid w:val="00B75118"/>
    <w:rsid w:val="00B77665"/>
    <w:rsid w:val="00BA469F"/>
    <w:rsid w:val="00BB1B5A"/>
    <w:rsid w:val="00BC1CE7"/>
    <w:rsid w:val="00BC38FF"/>
    <w:rsid w:val="00BC5CA4"/>
    <w:rsid w:val="00BD1DE2"/>
    <w:rsid w:val="00BD4AD7"/>
    <w:rsid w:val="00BD5612"/>
    <w:rsid w:val="00C066CB"/>
    <w:rsid w:val="00C17C16"/>
    <w:rsid w:val="00C21CDC"/>
    <w:rsid w:val="00C2502B"/>
    <w:rsid w:val="00C3434D"/>
    <w:rsid w:val="00C4090A"/>
    <w:rsid w:val="00C60196"/>
    <w:rsid w:val="00C707A3"/>
    <w:rsid w:val="00C733E2"/>
    <w:rsid w:val="00C735E3"/>
    <w:rsid w:val="00C77595"/>
    <w:rsid w:val="00C805E3"/>
    <w:rsid w:val="00C82780"/>
    <w:rsid w:val="00C83D24"/>
    <w:rsid w:val="00C922C0"/>
    <w:rsid w:val="00C97F27"/>
    <w:rsid w:val="00CA45C6"/>
    <w:rsid w:val="00CA4A77"/>
    <w:rsid w:val="00CA7AB9"/>
    <w:rsid w:val="00CB3C0D"/>
    <w:rsid w:val="00CB6C49"/>
    <w:rsid w:val="00CC1C0A"/>
    <w:rsid w:val="00CC5E64"/>
    <w:rsid w:val="00CE0F82"/>
    <w:rsid w:val="00CE2B27"/>
    <w:rsid w:val="00D0076A"/>
    <w:rsid w:val="00D0143F"/>
    <w:rsid w:val="00D01D1C"/>
    <w:rsid w:val="00D02792"/>
    <w:rsid w:val="00D12D56"/>
    <w:rsid w:val="00D168D3"/>
    <w:rsid w:val="00D20D33"/>
    <w:rsid w:val="00D2242E"/>
    <w:rsid w:val="00D4278D"/>
    <w:rsid w:val="00D50EC5"/>
    <w:rsid w:val="00D6015C"/>
    <w:rsid w:val="00D60420"/>
    <w:rsid w:val="00D72183"/>
    <w:rsid w:val="00D83E17"/>
    <w:rsid w:val="00D92354"/>
    <w:rsid w:val="00DC7F36"/>
    <w:rsid w:val="00DD1CA0"/>
    <w:rsid w:val="00DD40C2"/>
    <w:rsid w:val="00DD45F9"/>
    <w:rsid w:val="00DE3756"/>
    <w:rsid w:val="00DE4D04"/>
    <w:rsid w:val="00DE6441"/>
    <w:rsid w:val="00DF1B23"/>
    <w:rsid w:val="00E112FB"/>
    <w:rsid w:val="00E222B4"/>
    <w:rsid w:val="00E4558A"/>
    <w:rsid w:val="00E47746"/>
    <w:rsid w:val="00E55848"/>
    <w:rsid w:val="00E6435A"/>
    <w:rsid w:val="00E65D5F"/>
    <w:rsid w:val="00E844E5"/>
    <w:rsid w:val="00E966DA"/>
    <w:rsid w:val="00EB1FC4"/>
    <w:rsid w:val="00EB2894"/>
    <w:rsid w:val="00EB6547"/>
    <w:rsid w:val="00EC562F"/>
    <w:rsid w:val="00EF6088"/>
    <w:rsid w:val="00F139CE"/>
    <w:rsid w:val="00F30F7F"/>
    <w:rsid w:val="00F31205"/>
    <w:rsid w:val="00F402DA"/>
    <w:rsid w:val="00F615D4"/>
    <w:rsid w:val="00F61837"/>
    <w:rsid w:val="00F63930"/>
    <w:rsid w:val="00F65FB8"/>
    <w:rsid w:val="00F74692"/>
    <w:rsid w:val="00F80CDF"/>
    <w:rsid w:val="00F82A31"/>
    <w:rsid w:val="00F854FC"/>
    <w:rsid w:val="00F863BF"/>
    <w:rsid w:val="00F92713"/>
    <w:rsid w:val="00FA0075"/>
    <w:rsid w:val="00FA01D3"/>
    <w:rsid w:val="00FA1A5D"/>
    <w:rsid w:val="00FA21FD"/>
    <w:rsid w:val="00FA276E"/>
    <w:rsid w:val="00FA3EA7"/>
    <w:rsid w:val="00FA74B6"/>
    <w:rsid w:val="00FB7BE8"/>
    <w:rsid w:val="00FC2122"/>
    <w:rsid w:val="00FD0C2D"/>
    <w:rsid w:val="00FD6586"/>
    <w:rsid w:val="00FE54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DE5DBD"/>
  <w15:docId w15:val="{29062F16-0B66-314A-A937-F38BC910E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205"/>
    <w:rPr>
      <w:sz w:val="28"/>
      <w:szCs w:val="24"/>
    </w:rPr>
  </w:style>
  <w:style w:type="paragraph" w:styleId="Balk3">
    <w:name w:val="heading 3"/>
    <w:basedOn w:val="Normal"/>
    <w:next w:val="Normal"/>
    <w:link w:val="Balk3Char"/>
    <w:uiPriority w:val="99"/>
    <w:qFormat/>
    <w:rsid w:val="002262FD"/>
    <w:pPr>
      <w:keepNext/>
      <w:jc w:val="center"/>
      <w:outlineLvl w:val="2"/>
    </w:pPr>
    <w:rPr>
      <w:bCs/>
      <w:sz w:val="26"/>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9"/>
    <w:semiHidden/>
    <w:locked/>
    <w:rsid w:val="00EF6088"/>
    <w:rPr>
      <w:rFonts w:ascii="Cambria" w:hAnsi="Cambria" w:cs="Times New Roman"/>
      <w:b/>
      <w:bCs/>
      <w:sz w:val="26"/>
      <w:szCs w:val="26"/>
    </w:rPr>
  </w:style>
  <w:style w:type="paragraph" w:styleId="stBilgi">
    <w:name w:val="header"/>
    <w:basedOn w:val="Normal"/>
    <w:link w:val="stBilgiChar"/>
    <w:uiPriority w:val="99"/>
    <w:rsid w:val="00A94070"/>
    <w:pPr>
      <w:tabs>
        <w:tab w:val="center" w:pos="4536"/>
        <w:tab w:val="right" w:pos="9072"/>
      </w:tabs>
    </w:pPr>
  </w:style>
  <w:style w:type="character" w:customStyle="1" w:styleId="stBilgiChar">
    <w:name w:val="Üst Bilgi Char"/>
    <w:basedOn w:val="VarsaylanParagrafYazTipi"/>
    <w:link w:val="stBilgi"/>
    <w:uiPriority w:val="99"/>
    <w:semiHidden/>
    <w:locked/>
    <w:rsid w:val="00EF6088"/>
    <w:rPr>
      <w:rFonts w:cs="Times New Roman"/>
      <w:sz w:val="24"/>
      <w:szCs w:val="24"/>
    </w:rPr>
  </w:style>
  <w:style w:type="paragraph" w:styleId="AltBilgi">
    <w:name w:val="footer"/>
    <w:basedOn w:val="Normal"/>
    <w:link w:val="AltBilgiChar"/>
    <w:uiPriority w:val="99"/>
    <w:rsid w:val="00A94070"/>
    <w:pPr>
      <w:tabs>
        <w:tab w:val="center" w:pos="4536"/>
        <w:tab w:val="right" w:pos="9072"/>
      </w:tabs>
    </w:pPr>
  </w:style>
  <w:style w:type="character" w:customStyle="1" w:styleId="AltBilgiChar">
    <w:name w:val="Alt Bilgi Char"/>
    <w:basedOn w:val="VarsaylanParagrafYazTipi"/>
    <w:link w:val="AltBilgi"/>
    <w:uiPriority w:val="99"/>
    <w:semiHidden/>
    <w:locked/>
    <w:rsid w:val="00EF6088"/>
    <w:rPr>
      <w:rFonts w:cs="Times New Roman"/>
      <w:sz w:val="24"/>
      <w:szCs w:val="24"/>
    </w:rPr>
  </w:style>
  <w:style w:type="table" w:styleId="TabloKlavuzu">
    <w:name w:val="Table Grid"/>
    <w:basedOn w:val="NormalTablo"/>
    <w:uiPriority w:val="99"/>
    <w:rsid w:val="00A9407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99"/>
    <w:rsid w:val="00CB6C49"/>
    <w:pPr>
      <w:jc w:val="both"/>
    </w:pPr>
  </w:style>
  <w:style w:type="character" w:customStyle="1" w:styleId="GvdeMetniChar">
    <w:name w:val="Gövde Metni Char"/>
    <w:basedOn w:val="VarsaylanParagrafYazTipi"/>
    <w:link w:val="GvdeMetni"/>
    <w:uiPriority w:val="99"/>
    <w:semiHidden/>
    <w:locked/>
    <w:rsid w:val="00EF6088"/>
    <w:rPr>
      <w:rFonts w:cs="Times New Roman"/>
      <w:sz w:val="24"/>
      <w:szCs w:val="24"/>
    </w:rPr>
  </w:style>
  <w:style w:type="paragraph" w:styleId="GvdeMetni2">
    <w:name w:val="Body Text 2"/>
    <w:basedOn w:val="Normal"/>
    <w:link w:val="GvdeMetni2Char"/>
    <w:uiPriority w:val="99"/>
    <w:rsid w:val="00D50EC5"/>
    <w:pPr>
      <w:spacing w:after="120" w:line="480" w:lineRule="auto"/>
    </w:pPr>
  </w:style>
  <w:style w:type="character" w:customStyle="1" w:styleId="GvdeMetni2Char">
    <w:name w:val="Gövde Metni 2 Char"/>
    <w:basedOn w:val="VarsaylanParagrafYazTipi"/>
    <w:link w:val="GvdeMetni2"/>
    <w:uiPriority w:val="99"/>
    <w:semiHidden/>
    <w:locked/>
    <w:rsid w:val="00EF6088"/>
    <w:rPr>
      <w:rFonts w:cs="Times New Roman"/>
      <w:sz w:val="24"/>
      <w:szCs w:val="24"/>
    </w:rPr>
  </w:style>
  <w:style w:type="paragraph" w:styleId="BalonMetni">
    <w:name w:val="Balloon Text"/>
    <w:basedOn w:val="Normal"/>
    <w:link w:val="BalonMetniChar"/>
    <w:uiPriority w:val="99"/>
    <w:semiHidden/>
    <w:rsid w:val="0050268C"/>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E6435A"/>
    <w:rPr>
      <w:rFonts w:ascii="Tahoma" w:hAnsi="Tahoma" w:cs="Tahoma"/>
      <w:sz w:val="16"/>
      <w:szCs w:val="16"/>
      <w:lang w:val="tr-TR" w:eastAsia="tr-TR" w:bidi="ar-SA"/>
    </w:rPr>
  </w:style>
  <w:style w:type="paragraph" w:customStyle="1" w:styleId="AralkYok1">
    <w:name w:val="Aralık Yok1"/>
    <w:uiPriority w:val="99"/>
    <w:rsid w:val="00E6435A"/>
    <w:rPr>
      <w:rFonts w:ascii="Calibri" w:hAnsi="Calibri"/>
      <w:lang w:eastAsia="en-US"/>
    </w:rPr>
  </w:style>
  <w:style w:type="character" w:customStyle="1" w:styleId="apple-converted-space">
    <w:name w:val="apple-converted-space"/>
    <w:basedOn w:val="VarsaylanParagrafYazTipi"/>
    <w:uiPriority w:val="99"/>
    <w:rsid w:val="00E4558A"/>
    <w:rPr>
      <w:rFonts w:cs="Times New Roman"/>
    </w:rPr>
  </w:style>
  <w:style w:type="character" w:styleId="Kpr">
    <w:name w:val="Hyperlink"/>
    <w:basedOn w:val="VarsaylanParagrafYazTipi"/>
    <w:uiPriority w:val="99"/>
    <w:rsid w:val="003A634A"/>
    <w:rPr>
      <w:rFonts w:cs="Times New Roman"/>
      <w:color w:val="0000FF"/>
      <w:u w:val="single"/>
    </w:rPr>
  </w:style>
  <w:style w:type="paragraph" w:customStyle="1" w:styleId="Default">
    <w:name w:val="Default"/>
    <w:rsid w:val="000A7327"/>
    <w:pPr>
      <w:autoSpaceDE w:val="0"/>
      <w:autoSpaceDN w:val="0"/>
      <w:adjustRightInd w:val="0"/>
    </w:pPr>
    <w:rPr>
      <w:rFonts w:ascii="Cambria" w:hAnsi="Cambria" w:cs="Cambria"/>
      <w:color w:val="000000"/>
      <w:sz w:val="24"/>
      <w:szCs w:val="24"/>
    </w:rPr>
  </w:style>
  <w:style w:type="paragraph" w:styleId="Dzeltme">
    <w:name w:val="Revision"/>
    <w:hidden/>
    <w:uiPriority w:val="99"/>
    <w:semiHidden/>
    <w:rsid w:val="00166F90"/>
    <w:rPr>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667628">
      <w:marLeft w:val="0"/>
      <w:marRight w:val="0"/>
      <w:marTop w:val="0"/>
      <w:marBottom w:val="0"/>
      <w:divBdr>
        <w:top w:val="none" w:sz="0" w:space="0" w:color="auto"/>
        <w:left w:val="none" w:sz="0" w:space="0" w:color="auto"/>
        <w:bottom w:val="none" w:sz="0" w:space="0" w:color="auto"/>
        <w:right w:val="none" w:sz="0" w:space="0" w:color="auto"/>
      </w:divBdr>
    </w:div>
    <w:div w:id="572667629">
      <w:marLeft w:val="0"/>
      <w:marRight w:val="0"/>
      <w:marTop w:val="0"/>
      <w:marBottom w:val="0"/>
      <w:divBdr>
        <w:top w:val="none" w:sz="0" w:space="0" w:color="auto"/>
        <w:left w:val="none" w:sz="0" w:space="0" w:color="auto"/>
        <w:bottom w:val="none" w:sz="0" w:space="0" w:color="auto"/>
        <w:right w:val="none" w:sz="0" w:space="0" w:color="auto"/>
      </w:divBdr>
    </w:div>
    <w:div w:id="572667630">
      <w:marLeft w:val="0"/>
      <w:marRight w:val="0"/>
      <w:marTop w:val="0"/>
      <w:marBottom w:val="0"/>
      <w:divBdr>
        <w:top w:val="none" w:sz="0" w:space="0" w:color="auto"/>
        <w:left w:val="none" w:sz="0" w:space="0" w:color="auto"/>
        <w:bottom w:val="none" w:sz="0" w:space="0" w:color="auto"/>
        <w:right w:val="none" w:sz="0" w:space="0" w:color="auto"/>
      </w:divBdr>
    </w:div>
    <w:div w:id="57266763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fbeeditor@siirt.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16</Words>
  <Characters>4653</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Sayı</vt:lpstr>
    </vt:vector>
  </TitlesOfParts>
  <Company>Siirt Üni</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yı</dc:title>
  <dc:subject/>
  <dc:creator>hp</dc:creator>
  <cp:keywords/>
  <dc:description/>
  <cp:lastModifiedBy>Referee</cp:lastModifiedBy>
  <cp:revision>4</cp:revision>
  <cp:lastPrinted>2014-06-24T08:36:00Z</cp:lastPrinted>
  <dcterms:created xsi:type="dcterms:W3CDTF">2023-02-21T07:34:00Z</dcterms:created>
  <dcterms:modified xsi:type="dcterms:W3CDTF">2023-02-21T07:34:00Z</dcterms:modified>
</cp:coreProperties>
</file>